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617274" w14:textId="183CAFF0" w:rsidR="006A593D" w:rsidRPr="00456255" w:rsidRDefault="00DF2997" w:rsidP="003323ED">
      <w:pPr>
        <w:jc w:val="center"/>
        <w:rPr>
          <w:rFonts w:ascii="TH SarabunPSK" w:eastAsia="AngsanaNew" w:hAnsi="TH SarabunPSK" w:cs="TH SarabunPSK"/>
          <w:b/>
          <w:bCs/>
          <w:sz w:val="36"/>
          <w:szCs w:val="36"/>
        </w:rPr>
      </w:pPr>
      <w:r w:rsidRPr="00456255">
        <w:rPr>
          <w:rFonts w:ascii="TH SarabunPSK" w:eastAsia="AngsanaNew" w:hAnsi="TH SarabunPSK" w:cs="TH SarabunPSK"/>
          <w:b/>
          <w:bCs/>
          <w:sz w:val="36"/>
          <w:szCs w:val="36"/>
          <w:cs/>
        </w:rPr>
        <w:t>การพัฒนาและประเมินประสิทธิผลของคู่มือการดูแลผู้ป่วยระยะกลาง (</w:t>
      </w:r>
      <w:r w:rsidRPr="00456255">
        <w:rPr>
          <w:rFonts w:ascii="TH SarabunPSK" w:eastAsia="AngsanaNew" w:hAnsi="TH SarabunPSK" w:cs="TH SarabunPSK"/>
          <w:b/>
          <w:bCs/>
          <w:sz w:val="36"/>
          <w:szCs w:val="36"/>
        </w:rPr>
        <w:t xml:space="preserve">Intermediate Care) </w:t>
      </w:r>
      <w:r w:rsidRPr="00456255">
        <w:rPr>
          <w:rFonts w:ascii="TH SarabunPSK" w:eastAsia="AngsanaNew" w:hAnsi="TH SarabunPSK" w:cs="TH SarabunPSK"/>
          <w:b/>
          <w:bCs/>
          <w:sz w:val="36"/>
          <w:szCs w:val="36"/>
          <w:cs/>
        </w:rPr>
        <w:t>ในชุมชนโดยการแพทย์แผนไทย อำเภอยางชุมน้อย จังหวัดศรีสะ</w:t>
      </w:r>
      <w:proofErr w:type="spellStart"/>
      <w:r w:rsidRPr="00456255">
        <w:rPr>
          <w:rFonts w:ascii="TH SarabunPSK" w:eastAsia="AngsanaNew" w:hAnsi="TH SarabunPSK" w:cs="TH SarabunPSK"/>
          <w:b/>
          <w:bCs/>
          <w:sz w:val="36"/>
          <w:szCs w:val="36"/>
          <w:cs/>
        </w:rPr>
        <w:t>เกษ</w:t>
      </w:r>
      <w:proofErr w:type="spellEnd"/>
      <w:r w:rsidR="006A593D" w:rsidRPr="00456255">
        <w:rPr>
          <w:rFonts w:ascii="TH SarabunPSK" w:eastAsia="AngsanaNew" w:hAnsi="TH SarabunPSK" w:cs="TH SarabunPSK" w:hint="cs"/>
          <w:b/>
          <w:bCs/>
          <w:sz w:val="36"/>
          <w:szCs w:val="36"/>
          <w:cs/>
        </w:rPr>
        <w:t xml:space="preserve"> </w:t>
      </w:r>
    </w:p>
    <w:p w14:paraId="2607DD35" w14:textId="74C6540C" w:rsidR="00456255" w:rsidRPr="009F1AF3" w:rsidRDefault="00456255" w:rsidP="00456255">
      <w:pPr>
        <w:jc w:val="center"/>
        <w:rPr>
          <w:rFonts w:ascii="TH SarabunPSK" w:eastAsia="AngsanaNew" w:hAnsi="TH SarabunPSK" w:cs="TH SarabunPSK"/>
          <w:b/>
          <w:bCs/>
          <w:sz w:val="34"/>
          <w:szCs w:val="34"/>
        </w:rPr>
      </w:pPr>
      <w:proofErr w:type="gramStart"/>
      <w:r w:rsidRPr="00456255">
        <w:rPr>
          <w:rFonts w:ascii="TH SarabunPSK" w:eastAsia="AngsanaNew" w:hAnsi="TH SarabunPSK" w:cs="TH SarabunPSK"/>
          <w:b/>
          <w:bCs/>
          <w:sz w:val="36"/>
          <w:szCs w:val="36"/>
        </w:rPr>
        <w:t>Development and Effectiveness Evaluation of an Intermediate Care Manual for Community-Based by Thai Traditional Medicine.</w:t>
      </w:r>
      <w:proofErr w:type="gramEnd"/>
      <w:r w:rsidRPr="00456255">
        <w:rPr>
          <w:rFonts w:ascii="TH SarabunPSK" w:eastAsia="AngsanaNew" w:hAnsi="TH SarabunPSK" w:cs="TH SarabunPSK"/>
          <w:b/>
          <w:bCs/>
          <w:sz w:val="36"/>
          <w:szCs w:val="36"/>
        </w:rPr>
        <w:t xml:space="preserve"> </w:t>
      </w:r>
      <w:proofErr w:type="spellStart"/>
      <w:r w:rsidRPr="00456255">
        <w:rPr>
          <w:rFonts w:ascii="TH SarabunPSK" w:eastAsia="AngsanaNew" w:hAnsi="TH SarabunPSK" w:cs="TH SarabunPSK"/>
          <w:b/>
          <w:bCs/>
          <w:sz w:val="36"/>
          <w:szCs w:val="36"/>
        </w:rPr>
        <w:t>YangChumNoi</w:t>
      </w:r>
      <w:proofErr w:type="spellEnd"/>
      <w:r w:rsidRPr="00456255">
        <w:rPr>
          <w:rFonts w:ascii="TH SarabunPSK" w:eastAsia="AngsanaNew" w:hAnsi="TH SarabunPSK" w:cs="TH SarabunPSK"/>
          <w:b/>
          <w:bCs/>
          <w:sz w:val="36"/>
          <w:szCs w:val="36"/>
        </w:rPr>
        <w:t xml:space="preserve"> </w:t>
      </w:r>
      <w:proofErr w:type="gramStart"/>
      <w:r w:rsidRPr="00456255">
        <w:rPr>
          <w:rFonts w:ascii="TH SarabunPSK" w:eastAsia="AngsanaNew" w:hAnsi="TH SarabunPSK" w:cs="TH SarabunPSK"/>
          <w:b/>
          <w:bCs/>
          <w:sz w:val="36"/>
          <w:szCs w:val="36"/>
        </w:rPr>
        <w:t>District ,</w:t>
      </w:r>
      <w:proofErr w:type="gramEnd"/>
      <w:r w:rsidRPr="00456255">
        <w:rPr>
          <w:rFonts w:ascii="TH SarabunPSK" w:eastAsia="AngsanaNew" w:hAnsi="TH SarabunPSK" w:cs="TH SarabunPSK"/>
          <w:b/>
          <w:bCs/>
          <w:sz w:val="36"/>
          <w:szCs w:val="36"/>
        </w:rPr>
        <w:t xml:space="preserve"> </w:t>
      </w:r>
      <w:proofErr w:type="spellStart"/>
      <w:r w:rsidRPr="00456255">
        <w:rPr>
          <w:rFonts w:ascii="TH SarabunPSK" w:eastAsia="AngsanaNew" w:hAnsi="TH SarabunPSK" w:cs="TH SarabunPSK"/>
          <w:b/>
          <w:bCs/>
          <w:sz w:val="36"/>
          <w:szCs w:val="36"/>
        </w:rPr>
        <w:t>SiSaKet</w:t>
      </w:r>
      <w:proofErr w:type="spellEnd"/>
      <w:r w:rsidRPr="00456255">
        <w:rPr>
          <w:rFonts w:ascii="TH SarabunPSK" w:eastAsia="AngsanaNew" w:hAnsi="TH SarabunPSK" w:cs="TH SarabunPSK"/>
          <w:b/>
          <w:bCs/>
          <w:sz w:val="36"/>
          <w:szCs w:val="36"/>
        </w:rPr>
        <w:t xml:space="preserve"> Province.</w:t>
      </w:r>
    </w:p>
    <w:p w14:paraId="55D80F19" w14:textId="09BC814A" w:rsidR="003323ED" w:rsidRPr="00456255" w:rsidRDefault="00581154" w:rsidP="00456255">
      <w:pPr>
        <w:tabs>
          <w:tab w:val="center" w:pos="4153"/>
          <w:tab w:val="left" w:pos="5610"/>
        </w:tabs>
        <w:jc w:val="right"/>
        <w:rPr>
          <w:rFonts w:ascii="TH SarabunPSK" w:hAnsi="TH SarabunPSK" w:cs="TH SarabunPSK"/>
          <w:sz w:val="28"/>
          <w:szCs w:val="28"/>
          <w:cs/>
        </w:rPr>
      </w:pPr>
      <w:r w:rsidRPr="00456255">
        <w:rPr>
          <w:rFonts w:ascii="TH SarabunPSK" w:hAnsi="TH SarabunPSK" w:cs="TH SarabunPSK" w:hint="cs"/>
          <w:sz w:val="28"/>
          <w:szCs w:val="28"/>
          <w:cs/>
        </w:rPr>
        <w:t>อาภิสรา ศรีจันทร์</w:t>
      </w:r>
      <w:r w:rsidR="004978D8" w:rsidRPr="00456255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044FADF3" w14:textId="5CCD627A" w:rsidR="006D0993" w:rsidRPr="00456255" w:rsidRDefault="004978D8" w:rsidP="00456255">
      <w:pPr>
        <w:jc w:val="right"/>
        <w:rPr>
          <w:rFonts w:ascii="TH SarabunPSK" w:hAnsi="TH SarabunPSK" w:cs="TH SarabunPSK"/>
          <w:sz w:val="24"/>
          <w:szCs w:val="24"/>
        </w:rPr>
      </w:pPr>
      <w:r w:rsidRPr="00456255">
        <w:rPr>
          <w:rFonts w:ascii="TH SarabunPSK" w:hAnsi="TH SarabunPSK" w:cs="TH SarabunPSK"/>
          <w:sz w:val="24"/>
          <w:szCs w:val="24"/>
          <w:cs/>
        </w:rPr>
        <w:t>ตำแหน่ง แพทย์แผนไทยชำนาญการ</w:t>
      </w:r>
      <w:r w:rsidR="00C9149B" w:rsidRPr="00456255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Pr="00456255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="00581154" w:rsidRPr="00456255">
        <w:rPr>
          <w:rFonts w:ascii="TH SarabunPSK" w:hAnsi="TH SarabunPSK" w:cs="TH SarabunPSK" w:hint="cs"/>
          <w:sz w:val="24"/>
          <w:szCs w:val="24"/>
          <w:cs/>
        </w:rPr>
        <w:t>โรงพยาบาลยางชุมน้อย</w:t>
      </w:r>
      <w:r w:rsidR="00B80010" w:rsidRPr="00456255">
        <w:rPr>
          <w:rFonts w:ascii="TH SarabunPSK" w:hAnsi="TH SarabunPSK" w:cs="TH SarabunPSK" w:hint="cs"/>
          <w:sz w:val="24"/>
          <w:szCs w:val="24"/>
          <w:cs/>
        </w:rPr>
        <w:t xml:space="preserve"> </w:t>
      </w:r>
    </w:p>
    <w:p w14:paraId="7FD0F7B9" w14:textId="77777777" w:rsidR="00720F89" w:rsidRPr="00F26EED" w:rsidRDefault="00720F89" w:rsidP="00387D56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26EED">
        <w:rPr>
          <w:rFonts w:ascii="TH SarabunPSK" w:hAnsi="TH SarabunPSK" w:cs="TH SarabunPSK"/>
          <w:b/>
          <w:bCs/>
          <w:sz w:val="36"/>
          <w:szCs w:val="36"/>
          <w:cs/>
        </w:rPr>
        <w:t>บทคัดย่อ</w:t>
      </w:r>
    </w:p>
    <w:p w14:paraId="30D57BAB" w14:textId="52AB4CFA" w:rsidR="004B2706" w:rsidRPr="00DE3BAA" w:rsidRDefault="00F26EED" w:rsidP="004B2706">
      <w:pPr>
        <w:pStyle w:val="ae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456255" w:rsidRPr="00456255">
        <w:rPr>
          <w:rFonts w:ascii="TH SarabunPSK" w:hAnsi="TH SarabunPSK" w:cs="TH SarabunPSK"/>
          <w:sz w:val="32"/>
          <w:szCs w:val="32"/>
          <w:cs/>
        </w:rPr>
        <w:t>อัตราตายและอัตราป่วยจากโรคหลอดเลือดสมองยังคงมีแนวโน้มเพิ่มขึ้นทุกปี  สำนักงานสาธารณสุขจังหวัดศรีสะ</w:t>
      </w:r>
      <w:proofErr w:type="spellStart"/>
      <w:r w:rsidR="00456255" w:rsidRPr="00456255">
        <w:rPr>
          <w:rFonts w:ascii="TH SarabunPSK" w:hAnsi="TH SarabunPSK" w:cs="TH SarabunPSK"/>
          <w:sz w:val="32"/>
          <w:szCs w:val="32"/>
          <w:cs/>
        </w:rPr>
        <w:t>เกษ</w:t>
      </w:r>
      <w:proofErr w:type="spellEnd"/>
      <w:r w:rsidR="00456255" w:rsidRPr="00456255">
        <w:rPr>
          <w:rFonts w:ascii="TH SarabunPSK" w:hAnsi="TH SarabunPSK" w:cs="TH SarabunPSK"/>
          <w:sz w:val="32"/>
          <w:szCs w:val="32"/>
          <w:cs/>
        </w:rPr>
        <w:t>ได้กำหนดตัวชี้วัด คือร้อยละของจำนวนผู้ป่วยที่มีการวินิจฉัยโรคหลอดเลือดสมอง อัมพฤกษ์ อัมพาตระยะกลาง (</w:t>
      </w:r>
      <w:r w:rsidR="00456255" w:rsidRPr="00456255">
        <w:rPr>
          <w:rFonts w:ascii="TH SarabunPSK" w:hAnsi="TH SarabunPSK" w:cs="TH SarabunPSK"/>
          <w:sz w:val="32"/>
          <w:szCs w:val="32"/>
        </w:rPr>
        <w:t xml:space="preserve">Intermediate Care) </w:t>
      </w:r>
      <w:r w:rsidR="00456255" w:rsidRPr="00456255">
        <w:rPr>
          <w:rFonts w:ascii="TH SarabunPSK" w:hAnsi="TH SarabunPSK" w:cs="TH SarabunPSK"/>
          <w:sz w:val="32"/>
          <w:szCs w:val="32"/>
          <w:cs/>
        </w:rPr>
        <w:t>ที่ได้รับการดูแลด้วยการแพทย์แผนไทยและการแพทย์ทางเลือก ผู้วิจัยจึงได้สนใจพัฒนาคุณภาพการดูแลผู้ป่วย โดยการจัดทำคู่มือการดูแลผู้ป่วย เพื่อให้สา</w:t>
      </w:r>
      <w:r w:rsidR="001250C5">
        <w:rPr>
          <w:rFonts w:ascii="TH SarabunPSK" w:hAnsi="TH SarabunPSK" w:cs="TH SarabunPSK"/>
          <w:sz w:val="32"/>
          <w:szCs w:val="32"/>
          <w:cs/>
        </w:rPr>
        <w:t>มารถดูแลผู้ป่วยได้เองต่อเนื่อง</w:t>
      </w:r>
      <w:r w:rsidR="00456255" w:rsidRPr="00456255">
        <w:rPr>
          <w:rFonts w:ascii="TH SarabunPSK" w:hAnsi="TH SarabunPSK" w:cs="TH SarabunPSK"/>
          <w:sz w:val="32"/>
          <w:szCs w:val="32"/>
          <w:cs/>
        </w:rPr>
        <w:t xml:space="preserve">อย่างเหมาะสม </w:t>
      </w:r>
      <w:r w:rsidR="00E61590">
        <w:rPr>
          <w:rFonts w:ascii="TH SarabunPSK" w:hAnsi="TH SarabunPSK" w:cs="TH SarabunPSK" w:hint="cs"/>
          <w:sz w:val="32"/>
          <w:szCs w:val="32"/>
          <w:cs/>
        </w:rPr>
        <w:t>การศึกษานี้มีวัตถุประสงค์</w:t>
      </w:r>
      <w:r w:rsidR="0074746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C6A08">
        <w:rPr>
          <w:rFonts w:ascii="TH SarabunPSK" w:hAnsi="TH SarabunPSK" w:cs="TH SarabunPSK"/>
          <w:sz w:val="32"/>
          <w:szCs w:val="32"/>
        </w:rPr>
        <w:t>1</w:t>
      </w:r>
      <w:r w:rsidR="002C6A08">
        <w:rPr>
          <w:rFonts w:ascii="TH SarabunPSK" w:hAnsi="TH SarabunPSK" w:cs="TH SarabunPSK" w:hint="cs"/>
          <w:sz w:val="32"/>
          <w:szCs w:val="32"/>
          <w:cs/>
        </w:rPr>
        <w:t>)</w:t>
      </w:r>
      <w:r w:rsidR="00E61590" w:rsidRPr="00E61590">
        <w:rPr>
          <w:rFonts w:ascii="TH SarabunPSK" w:hAnsi="TH SarabunPSK" w:cs="TH SarabunPSK"/>
          <w:sz w:val="32"/>
          <w:szCs w:val="32"/>
        </w:rPr>
        <w:t xml:space="preserve"> </w:t>
      </w:r>
      <w:r w:rsidR="002E1A64" w:rsidRPr="002E1A64">
        <w:rPr>
          <w:rFonts w:ascii="TH SarabunPSK" w:hAnsi="TH SarabunPSK" w:cs="TH SarabunPSK"/>
          <w:sz w:val="32"/>
          <w:szCs w:val="32"/>
          <w:cs/>
        </w:rPr>
        <w:t xml:space="preserve">เพื่อพัฒนาคู่มือการดูแลผู้ป่วยระยะกลาง </w:t>
      </w:r>
      <w:r w:rsidR="002C6A08">
        <w:rPr>
          <w:rFonts w:ascii="TH SarabunPSK" w:hAnsi="TH SarabunPSK" w:cs="TH SarabunPSK"/>
          <w:sz w:val="32"/>
          <w:szCs w:val="32"/>
        </w:rPr>
        <w:t>2</w:t>
      </w:r>
      <w:r w:rsidR="002C6A08">
        <w:rPr>
          <w:rFonts w:ascii="TH SarabunPSK" w:hAnsi="TH SarabunPSK" w:cs="TH SarabunPSK" w:hint="cs"/>
          <w:sz w:val="32"/>
          <w:szCs w:val="32"/>
          <w:cs/>
        </w:rPr>
        <w:t>)</w:t>
      </w:r>
      <w:r w:rsidR="00E61590" w:rsidRPr="00E61590">
        <w:rPr>
          <w:rFonts w:ascii="TH SarabunPSK" w:hAnsi="TH SarabunPSK" w:cs="TH SarabunPSK"/>
          <w:sz w:val="32"/>
          <w:szCs w:val="32"/>
        </w:rPr>
        <w:t xml:space="preserve"> </w:t>
      </w:r>
      <w:r w:rsidR="002E1A64" w:rsidRPr="002E1A64">
        <w:rPr>
          <w:rFonts w:ascii="TH SarabunPSK" w:hAnsi="TH SarabunPSK" w:cs="TH SarabunPSK"/>
          <w:sz w:val="32"/>
          <w:szCs w:val="32"/>
          <w:cs/>
        </w:rPr>
        <w:t xml:space="preserve">เพื่อศึกษาผลการฟื้นฟูการดูแลผู้ป่วยระยะกลาง </w:t>
      </w:r>
      <w:r w:rsidR="002E1A64">
        <w:rPr>
          <w:rFonts w:ascii="TH SarabunPSK" w:hAnsi="TH SarabunPSK" w:cs="TH SarabunPSK"/>
          <w:sz w:val="32"/>
          <w:szCs w:val="32"/>
        </w:rPr>
        <w:t>3</w:t>
      </w:r>
      <w:r w:rsidR="002E1A64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="002E1A64" w:rsidRPr="002E1A64">
        <w:rPr>
          <w:rFonts w:ascii="TH SarabunPSK" w:hAnsi="TH SarabunPSK" w:cs="TH SarabunPSK"/>
          <w:sz w:val="32"/>
          <w:szCs w:val="32"/>
          <w:cs/>
        </w:rPr>
        <w:t>เพื่อศึกษาความพึงพอใจต่อการ</w:t>
      </w:r>
      <w:r w:rsidR="001A2A42">
        <w:rPr>
          <w:rFonts w:ascii="TH SarabunPSK" w:hAnsi="TH SarabunPSK" w:cs="TH SarabunPSK"/>
          <w:sz w:val="32"/>
          <w:szCs w:val="32"/>
          <w:cs/>
        </w:rPr>
        <w:t>ใช้คู่มือการดูแลผู้ป่วยระยะกลาง</w:t>
      </w:r>
      <w:r w:rsidR="002E1A6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61590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ซึ่งจะเป็นประโยชน์ต่อการพัฒนาคุณภาพการดูแลผู้ป่วยด้วยการแพทย์แผนไทย เป็นการวิจัยเชิงปฏิบัติการ (</w:t>
      </w:r>
      <w:r w:rsidR="00E61590" w:rsidRPr="00D7756C">
        <w:rPr>
          <w:rFonts w:ascii="TH SarabunPSK" w:hAnsi="TH SarabunPSK" w:cs="TH SarabunPSK"/>
          <w:color w:val="000000" w:themeColor="text1"/>
          <w:sz w:val="32"/>
          <w:szCs w:val="32"/>
        </w:rPr>
        <w:t>Action Research</w:t>
      </w:r>
      <w:r w:rsidR="00E61590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) ผู้เข้าร่วมการศึกษาประกอบด้วย บุคลาก</w:t>
      </w:r>
      <w:r w:rsidR="002C6A08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ร</w:t>
      </w:r>
      <w:proofErr w:type="spellStart"/>
      <w:r w:rsidR="002C6A08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ห</w:t>
      </w:r>
      <w:proofErr w:type="spellEnd"/>
      <w:r w:rsidR="002C6A08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วิชาชีพโรงพยาบาลยางชุมน้อย 9 คน ผู้ช่วยแพทย์แผนไทยในโรงพยาบาลส่งเสริมสุขภาพตำบลทุกแห่ง 7 คน</w:t>
      </w:r>
      <w:r w:rsidR="002359A0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359A0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ลุ่มตัวอย่างเป็นผู้ป่วยที่มีการวินิจฉัยโรคหลอดเลือดสมอง อัมพฤกษ์ อัมพาตระยะกลาง (</w:t>
      </w:r>
      <w:r w:rsidR="002359A0" w:rsidRPr="00D7756C">
        <w:rPr>
          <w:rFonts w:ascii="TH SarabunPSK" w:hAnsi="TH SarabunPSK" w:cs="TH SarabunPSK"/>
          <w:color w:val="000000" w:themeColor="text1"/>
          <w:sz w:val="32"/>
          <w:szCs w:val="32"/>
        </w:rPr>
        <w:t xml:space="preserve">Intermediate Care) </w:t>
      </w:r>
      <w:r w:rsidR="002359A0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พื้นที่รับผิดชอบอำเภอยางชุมน้อย จังหวัดศรีสะ</w:t>
      </w:r>
      <w:proofErr w:type="spellStart"/>
      <w:r w:rsidR="002359A0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กษ</w:t>
      </w:r>
      <w:proofErr w:type="spellEnd"/>
      <w:r w:rsidR="002359A0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ทั้งหมด จำนวน </w:t>
      </w:r>
      <w:r w:rsidR="002F3504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0</w:t>
      </w:r>
      <w:r w:rsidR="002359A0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คน</w:t>
      </w:r>
      <w:r w:rsidR="002C6A08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>ดำเนินการระหว่าง ตุลาคม 256</w:t>
      </w:r>
      <w:r w:rsidR="0080772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8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</w:rPr>
        <w:t xml:space="preserve">– </w:t>
      </w:r>
      <w:r w:rsidR="0080772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มษายน</w:t>
      </w:r>
      <w:r w:rsidR="0080772F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256</w:t>
      </w:r>
      <w:r w:rsidR="0080772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9</w:t>
      </w:r>
      <w:r w:rsidR="002C6A08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ออกแบบการศึกษาโดยใช้กระบวนการ 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</w:rPr>
        <w:t xml:space="preserve">PAOR 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ามแนวคิดของ </w:t>
      </w:r>
      <w:proofErr w:type="spellStart"/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</w:rPr>
        <w:t>Kemmis</w:t>
      </w:r>
      <w:proofErr w:type="spellEnd"/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&amp; </w:t>
      </w:r>
      <w:proofErr w:type="spellStart"/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</w:rPr>
        <w:t>McTaggart</w:t>
      </w:r>
      <w:proofErr w:type="spellEnd"/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ี 4 ขั้นตอนคือ1) การวางแผน โดยวิเคราะห์ปัญหาของผู้ป่วยในพื้นที่จากข้อมูลการรับการรักษาในโรงพยาบาล วางแผนการดำเนินงานให้บรรลุวัตถุประสงค์ตามนโยบาย ตัวชี้วัด</w:t>
      </w:r>
      <w:r w:rsidR="004B2706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>2) ลงมือปฏิบัติตามแผน จัดทำ</w:t>
      </w:r>
      <w:r w:rsidR="00D7756C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ู่มือ</w:t>
      </w:r>
      <w:r w:rsidR="002C6A08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>3) การสังเกต สังเกตการณ์มีส่วนร่วมของญาติหรือผู้ดูแล</w:t>
      </w:r>
      <w:r w:rsidR="002C6A08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>4) สะท้อนผลการปฏิบัติโดยรับฟังความคิดเห็นของผู้ป่วยและญาติในความต้องการการดูแลที่เหมาะสม เก็บรวบรวมข้อมูลด้วยแบบสอบถามและสัมภาษณ์ ข้อมูลทั่วไป ประกอบด้วย 1) เพศ 2) อายุ 3) สถานภาพ ข้อมูลความสามารถในการประกอบกิจวัตรประจำวัน  (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</w:rPr>
        <w:t xml:space="preserve">The </w:t>
      </w:r>
      <w:proofErr w:type="spellStart"/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</w:rPr>
        <w:t>Barthel</w:t>
      </w:r>
      <w:proofErr w:type="spellEnd"/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Index)</w:t>
      </w:r>
      <w:r w:rsidR="00D7756C" w:rsidRPr="00D7756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D7756C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 ข้อมูลความพึงพอใจต่อการใช้</w:t>
      </w:r>
      <w:r w:rsidR="00D7756C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ู่มือการดูแลการดูแลผู้ป่วยระยะกลางด้วยศาสตร์การแพทย์แผนไทย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วิเคราะห์ข้อมูลด้วยสถิติพรรณนา และ </w:t>
      </w:r>
      <w:r w:rsidR="002C6A08" w:rsidRPr="00D7756C">
        <w:rPr>
          <w:rFonts w:ascii="TH SarabunPSK" w:hAnsi="TH SarabunPSK" w:cs="TH SarabunPSK"/>
          <w:color w:val="000000" w:themeColor="text1"/>
          <w:sz w:val="32"/>
          <w:szCs w:val="32"/>
        </w:rPr>
        <w:t>Paired Samples T-Test</w:t>
      </w:r>
      <w:r w:rsidR="004B2706" w:rsidRPr="00D7756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ผลการศึกษา</w:t>
      </w:r>
      <w:r w:rsidR="004B2706" w:rsidRPr="00D7756C">
        <w:rPr>
          <w:rFonts w:ascii="TH SarabunPSK" w:hAnsi="TH SarabunPSK" w:cs="TH SarabunPSK"/>
          <w:color w:val="000000" w:themeColor="text1"/>
          <w:sz w:val="32"/>
          <w:szCs w:val="32"/>
          <w:cs/>
        </w:rPr>
        <w:t>พบปัญหาว่า</w:t>
      </w:r>
      <w:r w:rsidR="004B2706" w:rsidRPr="002E1A64">
        <w:rPr>
          <w:rFonts w:ascii="TH SarabunPSK" w:hAnsi="TH SarabunPSK" w:cs="TH SarabunPSK"/>
          <w:color w:val="FF0000"/>
          <w:sz w:val="32"/>
          <w:szCs w:val="32"/>
          <w:cs/>
        </w:rPr>
        <w:t xml:space="preserve">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ดูแลของญาติหรือผู้ดูแลที่อยู่คนเดียว และข้อจำกัดด้านเศรษฐกิจ</w:t>
      </w:r>
      <w:r w:rsidR="004B2706" w:rsidRPr="00BB749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ระบวนการพัฒนา สร้างทีมและแนวทางในการดูแลผู้ป่วย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ออกให้บริการ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1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รั้ง/สัปดาห์ </w:t>
      </w:r>
      <w:r w:rsidR="0031691A" w:rsidRPr="00BB749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="00D7756C" w:rsidRPr="00BB749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ใช้คู่มือที่มีความละเอียด เข้าใจง่าย ทำได้ต่อเนื่องทุกวัน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ประเมินผลกลุ่มตัวอย่างทั้งหมด </w:t>
      </w:r>
      <w:r w:rsidR="00D7756C" w:rsidRPr="00BB749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0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ราย เป็นชาย 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15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าย (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75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%)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หญิง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5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าย (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15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>%)</w:t>
      </w:r>
      <w:r w:rsidR="004B2706" w:rsidRPr="002E1A64">
        <w:rPr>
          <w:rFonts w:ascii="TH SarabunPSK" w:hAnsi="TH SarabunPSK" w:cs="TH SarabunPSK"/>
          <w:color w:val="FF0000"/>
          <w:sz w:val="32"/>
          <w:szCs w:val="32"/>
        </w:rPr>
        <w:t xml:space="preserve">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อายุเฉลี่ย </w:t>
      </w:r>
      <w:r w:rsidR="00BB749C" w:rsidRPr="00BB749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61.55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ผู้ป่วยทั้งหมดเจ็บป่วยด้วยโรคหลอดเลือดสมอง สถานภาพ สมรสมากที่สุด 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17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าย (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85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>%)</w:t>
      </w:r>
      <w:r w:rsidR="004B2706" w:rsidRPr="002E1A64">
        <w:rPr>
          <w:rFonts w:ascii="TH SarabunPSK" w:hAnsi="TH SarabunPSK" w:cs="TH SarabunPSK"/>
          <w:color w:val="FF0000"/>
          <w:sz w:val="32"/>
          <w:szCs w:val="32"/>
        </w:rPr>
        <w:t xml:space="preserve">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เมินข้อมูลความสามารถในการประกอบกิจวัตรประจำวัน (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The </w:t>
      </w:r>
      <w:proofErr w:type="spellStart"/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>Barthel</w:t>
      </w:r>
      <w:proofErr w:type="spellEnd"/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Index)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ก่อนรักษา เฉลี่ย 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17.1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5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ะแนน (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>S.D.=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4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>.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934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) 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หลังรักษา เฉลี่ย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>1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8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>.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65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ะแนน (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>S.D.=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>.</w:t>
      </w:r>
      <w:r w:rsidR="00BB749C" w:rsidRPr="00BB749C">
        <w:rPr>
          <w:rFonts w:ascii="TH SarabunPSK" w:hAnsi="TH SarabunPSK" w:cs="TH SarabunPSK"/>
          <w:color w:val="000000" w:themeColor="text1"/>
          <w:sz w:val="32"/>
          <w:szCs w:val="32"/>
        </w:rPr>
        <w:t>717</w:t>
      </w:r>
      <w:r w:rsidR="004B2706" w:rsidRPr="00BB749C">
        <w:rPr>
          <w:rFonts w:ascii="TH SarabunPSK" w:hAnsi="TH SarabunPSK" w:cs="TH SarabunPSK"/>
          <w:color w:val="000000" w:themeColor="text1"/>
          <w:sz w:val="32"/>
          <w:szCs w:val="32"/>
        </w:rPr>
        <w:t xml:space="preserve">)  </w:t>
      </w:r>
      <w:r w:rsidR="004B2706" w:rsidRPr="00DE3BAA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พิ่มขึ้น </w:t>
      </w:r>
      <w:r w:rsidR="00DE3BAA" w:rsidRPr="00DE3BA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8.04</w:t>
      </w:r>
      <w:r w:rsidR="004B2706" w:rsidRPr="00DE3BAA">
        <w:rPr>
          <w:rFonts w:ascii="TH SarabunPSK" w:hAnsi="TH SarabunPSK" w:cs="TH SarabunPSK"/>
          <w:color w:val="000000" w:themeColor="text1"/>
          <w:sz w:val="32"/>
          <w:szCs w:val="32"/>
        </w:rPr>
        <w:t xml:space="preserve">% </w:t>
      </w:r>
      <w:r w:rsidR="004B2706" w:rsidRPr="00DE3BAA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พิ่มขึ้นอย่างมีนัยสำคัญทางสถิติ (</w:t>
      </w:r>
      <w:r w:rsidR="004B2706" w:rsidRPr="00DE3BAA">
        <w:rPr>
          <w:rFonts w:ascii="TH SarabunPSK" w:hAnsi="TH SarabunPSK" w:cs="TH SarabunPSK"/>
          <w:color w:val="000000" w:themeColor="text1"/>
          <w:sz w:val="32"/>
          <w:szCs w:val="32"/>
        </w:rPr>
        <w:t>p &lt; 0.001)</w:t>
      </w:r>
      <w:r w:rsidR="00BB749C" w:rsidRPr="00DE3BA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ประเมินความพึงพอใจ 5 ด้าน</w:t>
      </w:r>
      <w:r w:rsidR="00E763A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ะดับมาก</w:t>
      </w:r>
      <w:r w:rsidR="000634D5" w:rsidRPr="00DE3BA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DE3BAA" w:rsidRPr="00DE3BA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ฉลี่ย 56.33</w:t>
      </w:r>
      <w:r w:rsidR="00DE3BAA" w:rsidRPr="00DE3BAA">
        <w:rPr>
          <w:rFonts w:ascii="TH SarabunPSK" w:hAnsi="TH SarabunPSK" w:cs="TH SarabunPSK"/>
          <w:color w:val="000000" w:themeColor="text1"/>
          <w:sz w:val="32"/>
          <w:szCs w:val="32"/>
          <w:cs/>
        </w:rPr>
        <w:t>%</w:t>
      </w:r>
      <w:r w:rsidR="000634D5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32146D" w:rsidRPr="002E1A64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32146D" w:rsidRPr="00DE3BAA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รุปการศึกษา การดำเนินงานได้พัฒนาการดำเนินงานการเข้าถึงผู้ป่วยให้ได้รับการดูแลเพิ่มขึ้น การรักษาผู้ป่วยมีอาการดีขึ้น ข้อเสนอแนะสามารถนำความรู้จากการจัด</w:t>
      </w:r>
      <w:r w:rsidR="00DE3BA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ำคู่มือ</w:t>
      </w:r>
      <w:r w:rsidR="0032146D" w:rsidRPr="00DE3BAA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รั้งนี้ไปสู่ </w:t>
      </w:r>
      <w:proofErr w:type="spellStart"/>
      <w:r w:rsidR="0032146D" w:rsidRPr="00DE3BAA">
        <w:rPr>
          <w:rFonts w:ascii="TH SarabunPSK" w:hAnsi="TH SarabunPSK" w:cs="TH SarabunPSK"/>
          <w:color w:val="000000" w:themeColor="text1"/>
          <w:sz w:val="32"/>
          <w:szCs w:val="32"/>
          <w:cs/>
        </w:rPr>
        <w:t>อส</w:t>
      </w:r>
      <w:proofErr w:type="spellEnd"/>
      <w:r w:rsidR="0032146D" w:rsidRPr="00DE3BAA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ม. </w:t>
      </w:r>
      <w:r w:rsidR="0032146D" w:rsidRPr="00DE3BAA">
        <w:rPr>
          <w:rFonts w:ascii="TH SarabunPSK" w:hAnsi="TH SarabunPSK" w:cs="TH SarabunPSK"/>
          <w:color w:val="000000" w:themeColor="text1"/>
          <w:sz w:val="32"/>
          <w:szCs w:val="32"/>
        </w:rPr>
        <w:t xml:space="preserve">Caregivers </w:t>
      </w:r>
      <w:r w:rsidR="0032146D" w:rsidRPr="00DE3BAA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พื่อเพิ่มการผู้แลผู้ป่วยในชุมชน</w:t>
      </w:r>
    </w:p>
    <w:p w14:paraId="06BD7796" w14:textId="374BDFC2" w:rsidR="00F26EED" w:rsidRDefault="004B2706" w:rsidP="00211D21">
      <w:pPr>
        <w:pStyle w:val="ae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1A2A42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ำสำคัญ</w:t>
      </w:r>
      <w:r w:rsidRPr="00DE3BAA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: ผู้ป่วยระยะกลาง (</w:t>
      </w:r>
      <w:r w:rsidRPr="00DE3BAA">
        <w:rPr>
          <w:rFonts w:ascii="TH SarabunPSK" w:hAnsi="TH SarabunPSK" w:cs="TH SarabunPSK"/>
          <w:color w:val="000000" w:themeColor="text1"/>
          <w:sz w:val="32"/>
          <w:szCs w:val="32"/>
        </w:rPr>
        <w:t>Intermediate Care) ,</w:t>
      </w:r>
      <w:r w:rsidRPr="00DE3BAA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แพทย์แผนไทย</w:t>
      </w:r>
    </w:p>
    <w:p w14:paraId="4D02073E" w14:textId="5A24B866" w:rsidR="004F5CB1" w:rsidRPr="001A2A42" w:rsidRDefault="001A2A42" w:rsidP="001A2A42">
      <w:pPr>
        <w:pStyle w:val="ae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1A2A42">
        <w:rPr>
          <w:rFonts w:ascii="TH SarabunPSK" w:hAnsi="TH SarabunPSK" w:cs="TH SarabunPSK"/>
          <w:sz w:val="32"/>
          <w:szCs w:val="32"/>
          <w:cs/>
        </w:rPr>
        <w:t xml:space="preserve">การพิทักษ์สิทธิ์ </w:t>
      </w:r>
      <w:r w:rsidR="00F56020">
        <w:rPr>
          <w:rFonts w:ascii="TH SarabunPSK" w:hAnsi="TH SarabunPSK" w:cs="TH SarabunPSK" w:hint="cs"/>
          <w:sz w:val="32"/>
          <w:szCs w:val="32"/>
          <w:cs/>
        </w:rPr>
        <w:t>ขอ</w:t>
      </w:r>
      <w:r w:rsidRPr="001A2A42">
        <w:rPr>
          <w:rFonts w:ascii="TH SarabunPSK" w:hAnsi="TH SarabunPSK" w:cs="TH SarabunPSK"/>
          <w:sz w:val="32"/>
          <w:szCs w:val="32"/>
          <w:cs/>
        </w:rPr>
        <w:t>เอกสารรับรองการพิจารณาจริยธรรมในมนุษย์</w:t>
      </w:r>
      <w:r w:rsidR="00F56020">
        <w:rPr>
          <w:rFonts w:ascii="TH SarabunPSK" w:hAnsi="TH SarabunPSK" w:cs="TH SarabunPSK" w:hint="cs"/>
          <w:sz w:val="32"/>
          <w:szCs w:val="32"/>
          <w:cs/>
        </w:rPr>
        <w:t xml:space="preserve"> สำนักงานสาธารณสุขจังหวัดศรีสะเกษ</w:t>
      </w:r>
      <w:bookmarkStart w:id="0" w:name="_GoBack"/>
      <w:bookmarkEnd w:id="0"/>
      <w:r w:rsidRPr="001A2A42">
        <w:rPr>
          <w:rFonts w:ascii="TH SarabunPSK" w:hAnsi="TH SarabunPSK" w:cs="TH SarabunPSK"/>
          <w:sz w:val="32"/>
          <w:szCs w:val="32"/>
          <w:cs/>
        </w:rPr>
        <w:t xml:space="preserve"> </w:t>
      </w:r>
    </w:p>
    <w:sectPr w:rsidR="004F5CB1" w:rsidRPr="001A2A42" w:rsidSect="00F26EED">
      <w:pgSz w:w="11906" w:h="16838" w:code="9"/>
      <w:pgMar w:top="1440" w:right="1440" w:bottom="1440" w:left="1440" w:header="1077" w:footer="720" w:gutter="0"/>
      <w:pgNumType w:start="174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BDE9D6" w14:textId="77777777" w:rsidR="006774D9" w:rsidRDefault="006774D9">
      <w:r>
        <w:separator/>
      </w:r>
    </w:p>
  </w:endnote>
  <w:endnote w:type="continuationSeparator" w:id="0">
    <w:p w14:paraId="2C673BA3" w14:textId="77777777" w:rsidR="006774D9" w:rsidRDefault="00677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Frees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DE"/>
    <w:family w:val="swiss"/>
    <w:notTrueType/>
    <w:pitch w:val="variable"/>
    <w:sig w:usb0="01000001" w:usb1="00000000" w:usb2="00000000" w:usb3="00000000" w:csb0="0001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New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F47981" w14:textId="77777777" w:rsidR="006774D9" w:rsidRDefault="006774D9">
      <w:r>
        <w:separator/>
      </w:r>
    </w:p>
  </w:footnote>
  <w:footnote w:type="continuationSeparator" w:id="0">
    <w:p w14:paraId="1343F976" w14:textId="77777777" w:rsidR="006774D9" w:rsidRDefault="00677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853CF0D4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902430B"/>
    <w:multiLevelType w:val="hybridMultilevel"/>
    <w:tmpl w:val="4C7218CE"/>
    <w:lvl w:ilvl="0" w:tplc="9F24B00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0C943486"/>
    <w:multiLevelType w:val="singleLevel"/>
    <w:tmpl w:val="E2F470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>
    <w:nsid w:val="1E305E2E"/>
    <w:multiLevelType w:val="hybridMultilevel"/>
    <w:tmpl w:val="629A2FA8"/>
    <w:lvl w:ilvl="0" w:tplc="F7DC6D38">
      <w:start w:val="1"/>
      <w:numFmt w:val="decimal"/>
      <w:lvlText w:val="%1."/>
      <w:lvlJc w:val="left"/>
      <w:pPr>
        <w:ind w:left="18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5" w:hanging="360"/>
      </w:pPr>
    </w:lvl>
    <w:lvl w:ilvl="2" w:tplc="0409001B" w:tentative="1">
      <w:start w:val="1"/>
      <w:numFmt w:val="lowerRoman"/>
      <w:lvlText w:val="%3."/>
      <w:lvlJc w:val="right"/>
      <w:pPr>
        <w:ind w:left="3315" w:hanging="180"/>
      </w:pPr>
    </w:lvl>
    <w:lvl w:ilvl="3" w:tplc="0409000F" w:tentative="1">
      <w:start w:val="1"/>
      <w:numFmt w:val="decimal"/>
      <w:lvlText w:val="%4."/>
      <w:lvlJc w:val="left"/>
      <w:pPr>
        <w:ind w:left="4035" w:hanging="360"/>
      </w:pPr>
    </w:lvl>
    <w:lvl w:ilvl="4" w:tplc="04090019" w:tentative="1">
      <w:start w:val="1"/>
      <w:numFmt w:val="lowerLetter"/>
      <w:lvlText w:val="%5."/>
      <w:lvlJc w:val="left"/>
      <w:pPr>
        <w:ind w:left="4755" w:hanging="360"/>
      </w:pPr>
    </w:lvl>
    <w:lvl w:ilvl="5" w:tplc="0409001B" w:tentative="1">
      <w:start w:val="1"/>
      <w:numFmt w:val="lowerRoman"/>
      <w:lvlText w:val="%6."/>
      <w:lvlJc w:val="right"/>
      <w:pPr>
        <w:ind w:left="5475" w:hanging="180"/>
      </w:pPr>
    </w:lvl>
    <w:lvl w:ilvl="6" w:tplc="0409000F" w:tentative="1">
      <w:start w:val="1"/>
      <w:numFmt w:val="decimal"/>
      <w:lvlText w:val="%7."/>
      <w:lvlJc w:val="left"/>
      <w:pPr>
        <w:ind w:left="6195" w:hanging="360"/>
      </w:pPr>
    </w:lvl>
    <w:lvl w:ilvl="7" w:tplc="04090019" w:tentative="1">
      <w:start w:val="1"/>
      <w:numFmt w:val="lowerLetter"/>
      <w:lvlText w:val="%8."/>
      <w:lvlJc w:val="left"/>
      <w:pPr>
        <w:ind w:left="6915" w:hanging="360"/>
      </w:pPr>
    </w:lvl>
    <w:lvl w:ilvl="8" w:tplc="0409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4">
    <w:nsid w:val="27C7396F"/>
    <w:multiLevelType w:val="hybridMultilevel"/>
    <w:tmpl w:val="A76EC632"/>
    <w:lvl w:ilvl="0" w:tplc="AC2CC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D65179A"/>
    <w:multiLevelType w:val="multilevel"/>
    <w:tmpl w:val="55D89C7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800"/>
      </w:pPr>
      <w:rPr>
        <w:rFonts w:hint="default"/>
      </w:rPr>
    </w:lvl>
  </w:abstractNum>
  <w:abstractNum w:abstractNumId="6">
    <w:nsid w:val="43D17C92"/>
    <w:multiLevelType w:val="multilevel"/>
    <w:tmpl w:val="5588A48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43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1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1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>
    <w:nsid w:val="4E817E9E"/>
    <w:multiLevelType w:val="hybridMultilevel"/>
    <w:tmpl w:val="249030E6"/>
    <w:lvl w:ilvl="0" w:tplc="4BAC59D2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EB376FD"/>
    <w:multiLevelType w:val="singleLevel"/>
    <w:tmpl w:val="E2F470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54C84B0A"/>
    <w:multiLevelType w:val="hybridMultilevel"/>
    <w:tmpl w:val="20C22058"/>
    <w:lvl w:ilvl="0" w:tplc="D1E2885E">
      <w:start w:val="1"/>
      <w:numFmt w:val="decimal"/>
      <w:lvlText w:val="%1."/>
      <w:lvlJc w:val="left"/>
      <w:pPr>
        <w:ind w:left="2912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0">
    <w:nsid w:val="559F6F27"/>
    <w:multiLevelType w:val="singleLevel"/>
    <w:tmpl w:val="E2F470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>
    <w:nsid w:val="59AB4F2E"/>
    <w:multiLevelType w:val="singleLevel"/>
    <w:tmpl w:val="09AC7C7E"/>
    <w:lvl w:ilvl="0">
      <w:start w:val="1"/>
      <w:numFmt w:val="decimal"/>
      <w:lvlText w:val="%1)"/>
      <w:lvlJc w:val="left"/>
      <w:pPr>
        <w:ind w:left="1080" w:hanging="360"/>
      </w:pPr>
      <w:rPr>
        <w:rFonts w:ascii="TH SarabunIT๙" w:eastAsia="Cordia New" w:hAnsi="TH SarabunIT๙" w:cs="TH SarabunIT๙"/>
      </w:rPr>
    </w:lvl>
  </w:abstractNum>
  <w:abstractNum w:abstractNumId="12">
    <w:nsid w:val="60235A73"/>
    <w:multiLevelType w:val="hybridMultilevel"/>
    <w:tmpl w:val="1F4E469A"/>
    <w:lvl w:ilvl="0" w:tplc="2D3A8F18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>
    <w:nsid w:val="62633294"/>
    <w:multiLevelType w:val="hybridMultilevel"/>
    <w:tmpl w:val="C3C29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011EC7"/>
    <w:multiLevelType w:val="hybridMultilevel"/>
    <w:tmpl w:val="91B8B208"/>
    <w:lvl w:ilvl="0" w:tplc="88BCFFE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69E82DF2"/>
    <w:multiLevelType w:val="singleLevel"/>
    <w:tmpl w:val="E2F470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6">
    <w:nsid w:val="79AF73C5"/>
    <w:multiLevelType w:val="multilevel"/>
    <w:tmpl w:val="3106FF4A"/>
    <w:lvl w:ilvl="0">
      <w:start w:val="1"/>
      <w:numFmt w:val="decimal"/>
      <w:lvlText w:val="%1."/>
      <w:lvlJc w:val="left"/>
      <w:rPr>
        <w:rFonts w:ascii="TH SarabunPSK" w:eastAsia="Angsana New" w:hAnsi="TH SarabunPSK" w:cs="TH SarabunPSK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31"/>
        <w:szCs w:val="31"/>
        <w:u w:val="none"/>
        <w:lang w:val="th-TH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1"/>
  </w:num>
  <w:num w:numId="3">
    <w:abstractNumId w:val="4"/>
  </w:num>
  <w:num w:numId="4">
    <w:abstractNumId w:val="14"/>
  </w:num>
  <w:num w:numId="5">
    <w:abstractNumId w:val="15"/>
  </w:num>
  <w:num w:numId="6">
    <w:abstractNumId w:val="1"/>
  </w:num>
  <w:num w:numId="7">
    <w:abstractNumId w:val="9"/>
  </w:num>
  <w:num w:numId="8">
    <w:abstractNumId w:val="8"/>
  </w:num>
  <w:num w:numId="9">
    <w:abstractNumId w:val="10"/>
  </w:num>
  <w:num w:numId="10">
    <w:abstractNumId w:val="0"/>
  </w:num>
  <w:num w:numId="11">
    <w:abstractNumId w:val="5"/>
  </w:num>
  <w:num w:numId="12">
    <w:abstractNumId w:val="16"/>
  </w:num>
  <w:num w:numId="13">
    <w:abstractNumId w:val="12"/>
  </w:num>
  <w:num w:numId="14">
    <w:abstractNumId w:val="3"/>
  </w:num>
  <w:num w:numId="15">
    <w:abstractNumId w:val="6"/>
  </w:num>
  <w:num w:numId="16">
    <w:abstractNumId w:val="13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MDU2MDM0NjE1NjNU0lEKTi0uzszPAykwrAUAmZdUXiwAAAA="/>
  </w:docVars>
  <w:rsids>
    <w:rsidRoot w:val="004937EF"/>
    <w:rsid w:val="00001489"/>
    <w:rsid w:val="000049C2"/>
    <w:rsid w:val="00004C36"/>
    <w:rsid w:val="00005764"/>
    <w:rsid w:val="00005830"/>
    <w:rsid w:val="00007314"/>
    <w:rsid w:val="000115A5"/>
    <w:rsid w:val="000119A6"/>
    <w:rsid w:val="0001417A"/>
    <w:rsid w:val="00014784"/>
    <w:rsid w:val="0001625B"/>
    <w:rsid w:val="000209DA"/>
    <w:rsid w:val="00020FA7"/>
    <w:rsid w:val="000244FA"/>
    <w:rsid w:val="00024E4B"/>
    <w:rsid w:val="00025FB8"/>
    <w:rsid w:val="000260FA"/>
    <w:rsid w:val="0002674C"/>
    <w:rsid w:val="00027D99"/>
    <w:rsid w:val="00032B20"/>
    <w:rsid w:val="00034CC0"/>
    <w:rsid w:val="000351E2"/>
    <w:rsid w:val="00036D1E"/>
    <w:rsid w:val="00040149"/>
    <w:rsid w:val="000412AA"/>
    <w:rsid w:val="00041A55"/>
    <w:rsid w:val="000458D1"/>
    <w:rsid w:val="000469D8"/>
    <w:rsid w:val="000475DA"/>
    <w:rsid w:val="000479E2"/>
    <w:rsid w:val="00050E35"/>
    <w:rsid w:val="00051A70"/>
    <w:rsid w:val="00052384"/>
    <w:rsid w:val="000533EF"/>
    <w:rsid w:val="000535A1"/>
    <w:rsid w:val="0005556F"/>
    <w:rsid w:val="00060C97"/>
    <w:rsid w:val="00062A75"/>
    <w:rsid w:val="000634D5"/>
    <w:rsid w:val="000643C6"/>
    <w:rsid w:val="000670F2"/>
    <w:rsid w:val="00067612"/>
    <w:rsid w:val="00070443"/>
    <w:rsid w:val="00070A80"/>
    <w:rsid w:val="000713BE"/>
    <w:rsid w:val="000719A6"/>
    <w:rsid w:val="00071BBA"/>
    <w:rsid w:val="000730D8"/>
    <w:rsid w:val="00076B1E"/>
    <w:rsid w:val="00086E82"/>
    <w:rsid w:val="00092B66"/>
    <w:rsid w:val="00095DEE"/>
    <w:rsid w:val="00097A33"/>
    <w:rsid w:val="000A12E8"/>
    <w:rsid w:val="000A1B22"/>
    <w:rsid w:val="000A3A78"/>
    <w:rsid w:val="000A56FD"/>
    <w:rsid w:val="000A5978"/>
    <w:rsid w:val="000A79E2"/>
    <w:rsid w:val="000A7FCB"/>
    <w:rsid w:val="000B5B46"/>
    <w:rsid w:val="000C0761"/>
    <w:rsid w:val="000C07AA"/>
    <w:rsid w:val="000C08CD"/>
    <w:rsid w:val="000C11B4"/>
    <w:rsid w:val="000C27F5"/>
    <w:rsid w:val="000C32D9"/>
    <w:rsid w:val="000C43D3"/>
    <w:rsid w:val="000C48C1"/>
    <w:rsid w:val="000C79EE"/>
    <w:rsid w:val="000C7EA1"/>
    <w:rsid w:val="000D219D"/>
    <w:rsid w:val="000D2DC2"/>
    <w:rsid w:val="000D3577"/>
    <w:rsid w:val="000D4904"/>
    <w:rsid w:val="000E0D63"/>
    <w:rsid w:val="000E1CE2"/>
    <w:rsid w:val="000E2708"/>
    <w:rsid w:val="000E3416"/>
    <w:rsid w:val="000E3F50"/>
    <w:rsid w:val="000E526D"/>
    <w:rsid w:val="000F0B43"/>
    <w:rsid w:val="0010181E"/>
    <w:rsid w:val="0010258A"/>
    <w:rsid w:val="001048E4"/>
    <w:rsid w:val="0010576F"/>
    <w:rsid w:val="0010599D"/>
    <w:rsid w:val="00105A80"/>
    <w:rsid w:val="001069B8"/>
    <w:rsid w:val="001077A6"/>
    <w:rsid w:val="00111472"/>
    <w:rsid w:val="001115C2"/>
    <w:rsid w:val="00114D38"/>
    <w:rsid w:val="00121C8E"/>
    <w:rsid w:val="00121D7F"/>
    <w:rsid w:val="00121EAB"/>
    <w:rsid w:val="00122948"/>
    <w:rsid w:val="00122CBE"/>
    <w:rsid w:val="00122CE2"/>
    <w:rsid w:val="0012385B"/>
    <w:rsid w:val="00123D92"/>
    <w:rsid w:val="001246B6"/>
    <w:rsid w:val="00124CE1"/>
    <w:rsid w:val="001250C5"/>
    <w:rsid w:val="0013109B"/>
    <w:rsid w:val="00131634"/>
    <w:rsid w:val="0013187C"/>
    <w:rsid w:val="00132642"/>
    <w:rsid w:val="001330B7"/>
    <w:rsid w:val="00134CB6"/>
    <w:rsid w:val="00135512"/>
    <w:rsid w:val="001420DF"/>
    <w:rsid w:val="00142E96"/>
    <w:rsid w:val="00144EA8"/>
    <w:rsid w:val="00146A24"/>
    <w:rsid w:val="0014734F"/>
    <w:rsid w:val="001473BC"/>
    <w:rsid w:val="00152461"/>
    <w:rsid w:val="00154721"/>
    <w:rsid w:val="001572C6"/>
    <w:rsid w:val="0016048E"/>
    <w:rsid w:val="00162CBE"/>
    <w:rsid w:val="001634C1"/>
    <w:rsid w:val="00163623"/>
    <w:rsid w:val="00164517"/>
    <w:rsid w:val="00170454"/>
    <w:rsid w:val="00173DF4"/>
    <w:rsid w:val="001740C4"/>
    <w:rsid w:val="00176483"/>
    <w:rsid w:val="00177A1C"/>
    <w:rsid w:val="001804D2"/>
    <w:rsid w:val="001805E7"/>
    <w:rsid w:val="001830A3"/>
    <w:rsid w:val="00183989"/>
    <w:rsid w:val="001853AE"/>
    <w:rsid w:val="001870E2"/>
    <w:rsid w:val="001873E7"/>
    <w:rsid w:val="00187756"/>
    <w:rsid w:val="00187AD7"/>
    <w:rsid w:val="00190073"/>
    <w:rsid w:val="001922D1"/>
    <w:rsid w:val="00196DDC"/>
    <w:rsid w:val="001A07ED"/>
    <w:rsid w:val="001A0BB4"/>
    <w:rsid w:val="001A14CD"/>
    <w:rsid w:val="001A2A42"/>
    <w:rsid w:val="001A452A"/>
    <w:rsid w:val="001A6F34"/>
    <w:rsid w:val="001B271A"/>
    <w:rsid w:val="001B562B"/>
    <w:rsid w:val="001B57E8"/>
    <w:rsid w:val="001B643B"/>
    <w:rsid w:val="001C0BF2"/>
    <w:rsid w:val="001C2FFE"/>
    <w:rsid w:val="001C4F18"/>
    <w:rsid w:val="001C5656"/>
    <w:rsid w:val="001C7040"/>
    <w:rsid w:val="001C762A"/>
    <w:rsid w:val="001D0EFC"/>
    <w:rsid w:val="001D18F9"/>
    <w:rsid w:val="001D2A75"/>
    <w:rsid w:val="001D39EE"/>
    <w:rsid w:val="001D4889"/>
    <w:rsid w:val="001E1696"/>
    <w:rsid w:val="001E2E81"/>
    <w:rsid w:val="001E2EE7"/>
    <w:rsid w:val="001E38FC"/>
    <w:rsid w:val="001E50F0"/>
    <w:rsid w:val="001E5747"/>
    <w:rsid w:val="001E58D5"/>
    <w:rsid w:val="001E72AC"/>
    <w:rsid w:val="001F0580"/>
    <w:rsid w:val="001F0BEA"/>
    <w:rsid w:val="001F3AD5"/>
    <w:rsid w:val="001F56E4"/>
    <w:rsid w:val="001F75BF"/>
    <w:rsid w:val="00200245"/>
    <w:rsid w:val="00201E07"/>
    <w:rsid w:val="002029E9"/>
    <w:rsid w:val="00204EB1"/>
    <w:rsid w:val="00205748"/>
    <w:rsid w:val="00211D21"/>
    <w:rsid w:val="00215332"/>
    <w:rsid w:val="002157BE"/>
    <w:rsid w:val="0021753A"/>
    <w:rsid w:val="00220595"/>
    <w:rsid w:val="00221D72"/>
    <w:rsid w:val="00222773"/>
    <w:rsid w:val="002235FC"/>
    <w:rsid w:val="002247F1"/>
    <w:rsid w:val="00224934"/>
    <w:rsid w:val="002268FB"/>
    <w:rsid w:val="0022696A"/>
    <w:rsid w:val="00227D72"/>
    <w:rsid w:val="00234BDD"/>
    <w:rsid w:val="002359A0"/>
    <w:rsid w:val="00235C5F"/>
    <w:rsid w:val="002363BA"/>
    <w:rsid w:val="0024071F"/>
    <w:rsid w:val="00240F1D"/>
    <w:rsid w:val="00245536"/>
    <w:rsid w:val="00247370"/>
    <w:rsid w:val="002530F4"/>
    <w:rsid w:val="00254967"/>
    <w:rsid w:val="00254C89"/>
    <w:rsid w:val="002570AB"/>
    <w:rsid w:val="0026144A"/>
    <w:rsid w:val="00271FF3"/>
    <w:rsid w:val="00274023"/>
    <w:rsid w:val="002745ED"/>
    <w:rsid w:val="00275DAA"/>
    <w:rsid w:val="002766C1"/>
    <w:rsid w:val="00282F29"/>
    <w:rsid w:val="00283D52"/>
    <w:rsid w:val="00286687"/>
    <w:rsid w:val="00287F25"/>
    <w:rsid w:val="00290FE2"/>
    <w:rsid w:val="00291CE2"/>
    <w:rsid w:val="00293528"/>
    <w:rsid w:val="002938DE"/>
    <w:rsid w:val="00293CFA"/>
    <w:rsid w:val="00295798"/>
    <w:rsid w:val="00295966"/>
    <w:rsid w:val="00297627"/>
    <w:rsid w:val="002A184F"/>
    <w:rsid w:val="002A1B4E"/>
    <w:rsid w:val="002A4F12"/>
    <w:rsid w:val="002A5ACE"/>
    <w:rsid w:val="002A6C27"/>
    <w:rsid w:val="002A7519"/>
    <w:rsid w:val="002A79E5"/>
    <w:rsid w:val="002B0BC1"/>
    <w:rsid w:val="002B624A"/>
    <w:rsid w:val="002B62B4"/>
    <w:rsid w:val="002C223E"/>
    <w:rsid w:val="002C5EDF"/>
    <w:rsid w:val="002C60CD"/>
    <w:rsid w:val="002C6A08"/>
    <w:rsid w:val="002C6C41"/>
    <w:rsid w:val="002D22D3"/>
    <w:rsid w:val="002D2353"/>
    <w:rsid w:val="002D2A5B"/>
    <w:rsid w:val="002D2C3D"/>
    <w:rsid w:val="002D4B24"/>
    <w:rsid w:val="002D5162"/>
    <w:rsid w:val="002D558B"/>
    <w:rsid w:val="002D5D17"/>
    <w:rsid w:val="002D78C2"/>
    <w:rsid w:val="002D7AC9"/>
    <w:rsid w:val="002E08A4"/>
    <w:rsid w:val="002E151C"/>
    <w:rsid w:val="002E1A64"/>
    <w:rsid w:val="002E3331"/>
    <w:rsid w:val="002E39B6"/>
    <w:rsid w:val="002E424D"/>
    <w:rsid w:val="002F072B"/>
    <w:rsid w:val="002F14E9"/>
    <w:rsid w:val="002F3504"/>
    <w:rsid w:val="002F3BBB"/>
    <w:rsid w:val="002F4C25"/>
    <w:rsid w:val="002F6A95"/>
    <w:rsid w:val="002F6FDF"/>
    <w:rsid w:val="002F78C1"/>
    <w:rsid w:val="00302D9C"/>
    <w:rsid w:val="003037CF"/>
    <w:rsid w:val="00303897"/>
    <w:rsid w:val="003051FF"/>
    <w:rsid w:val="00305303"/>
    <w:rsid w:val="0030684A"/>
    <w:rsid w:val="0031043A"/>
    <w:rsid w:val="00314030"/>
    <w:rsid w:val="00314040"/>
    <w:rsid w:val="003153CC"/>
    <w:rsid w:val="00315730"/>
    <w:rsid w:val="003166D8"/>
    <w:rsid w:val="0031691A"/>
    <w:rsid w:val="00316F05"/>
    <w:rsid w:val="0032146D"/>
    <w:rsid w:val="00321569"/>
    <w:rsid w:val="00322EBB"/>
    <w:rsid w:val="003237CE"/>
    <w:rsid w:val="003248B4"/>
    <w:rsid w:val="0032495D"/>
    <w:rsid w:val="00327437"/>
    <w:rsid w:val="003276AA"/>
    <w:rsid w:val="003315F5"/>
    <w:rsid w:val="0033230F"/>
    <w:rsid w:val="003323ED"/>
    <w:rsid w:val="00333AD0"/>
    <w:rsid w:val="003357D3"/>
    <w:rsid w:val="003413D1"/>
    <w:rsid w:val="00342F98"/>
    <w:rsid w:val="0034580A"/>
    <w:rsid w:val="0034649A"/>
    <w:rsid w:val="003478F9"/>
    <w:rsid w:val="00347CB1"/>
    <w:rsid w:val="0035381D"/>
    <w:rsid w:val="0035581D"/>
    <w:rsid w:val="00355902"/>
    <w:rsid w:val="003565F6"/>
    <w:rsid w:val="00356F8B"/>
    <w:rsid w:val="00357DFB"/>
    <w:rsid w:val="00361D40"/>
    <w:rsid w:val="0037546F"/>
    <w:rsid w:val="0037669E"/>
    <w:rsid w:val="003770F6"/>
    <w:rsid w:val="00377FF8"/>
    <w:rsid w:val="0038126C"/>
    <w:rsid w:val="00382865"/>
    <w:rsid w:val="00383502"/>
    <w:rsid w:val="00385ED0"/>
    <w:rsid w:val="00387233"/>
    <w:rsid w:val="00387D56"/>
    <w:rsid w:val="003907FD"/>
    <w:rsid w:val="00397ADA"/>
    <w:rsid w:val="003A0F5B"/>
    <w:rsid w:val="003A140D"/>
    <w:rsid w:val="003A2C49"/>
    <w:rsid w:val="003B0046"/>
    <w:rsid w:val="003B0E9B"/>
    <w:rsid w:val="003B1BC4"/>
    <w:rsid w:val="003B3097"/>
    <w:rsid w:val="003B7B63"/>
    <w:rsid w:val="003C2C9A"/>
    <w:rsid w:val="003C2CBF"/>
    <w:rsid w:val="003C334F"/>
    <w:rsid w:val="003C637E"/>
    <w:rsid w:val="003C6738"/>
    <w:rsid w:val="003C6F49"/>
    <w:rsid w:val="003D059E"/>
    <w:rsid w:val="003D5159"/>
    <w:rsid w:val="003D6709"/>
    <w:rsid w:val="003D6FEF"/>
    <w:rsid w:val="003E0624"/>
    <w:rsid w:val="003E15AE"/>
    <w:rsid w:val="003E16C2"/>
    <w:rsid w:val="003E1C62"/>
    <w:rsid w:val="003E6D59"/>
    <w:rsid w:val="003F06D3"/>
    <w:rsid w:val="003F0C88"/>
    <w:rsid w:val="003F2DCF"/>
    <w:rsid w:val="003F47DD"/>
    <w:rsid w:val="003F628D"/>
    <w:rsid w:val="003F6AF4"/>
    <w:rsid w:val="003F7DA7"/>
    <w:rsid w:val="0040036A"/>
    <w:rsid w:val="00400DB6"/>
    <w:rsid w:val="0040145A"/>
    <w:rsid w:val="00401C99"/>
    <w:rsid w:val="00402686"/>
    <w:rsid w:val="0040431D"/>
    <w:rsid w:val="004058D4"/>
    <w:rsid w:val="00405C54"/>
    <w:rsid w:val="00405C8C"/>
    <w:rsid w:val="00406760"/>
    <w:rsid w:val="004071C4"/>
    <w:rsid w:val="00410961"/>
    <w:rsid w:val="004114C5"/>
    <w:rsid w:val="0041237A"/>
    <w:rsid w:val="00412675"/>
    <w:rsid w:val="004133F8"/>
    <w:rsid w:val="00413556"/>
    <w:rsid w:val="00415DF3"/>
    <w:rsid w:val="00416F43"/>
    <w:rsid w:val="00416FA4"/>
    <w:rsid w:val="00420226"/>
    <w:rsid w:val="00421E82"/>
    <w:rsid w:val="00426F07"/>
    <w:rsid w:val="00431B03"/>
    <w:rsid w:val="004328CC"/>
    <w:rsid w:val="00433F5E"/>
    <w:rsid w:val="004365AC"/>
    <w:rsid w:val="004367FE"/>
    <w:rsid w:val="004409F6"/>
    <w:rsid w:val="004428E5"/>
    <w:rsid w:val="00442BD4"/>
    <w:rsid w:val="0044446A"/>
    <w:rsid w:val="0044509B"/>
    <w:rsid w:val="00445262"/>
    <w:rsid w:val="004457F9"/>
    <w:rsid w:val="00445820"/>
    <w:rsid w:val="00446B5E"/>
    <w:rsid w:val="0045624A"/>
    <w:rsid w:val="00456255"/>
    <w:rsid w:val="0045629C"/>
    <w:rsid w:val="00456C00"/>
    <w:rsid w:val="00460D8E"/>
    <w:rsid w:val="00461DE4"/>
    <w:rsid w:val="00461E54"/>
    <w:rsid w:val="004627B0"/>
    <w:rsid w:val="00465268"/>
    <w:rsid w:val="0046580F"/>
    <w:rsid w:val="00465950"/>
    <w:rsid w:val="004664AE"/>
    <w:rsid w:val="00473DE8"/>
    <w:rsid w:val="004740E4"/>
    <w:rsid w:val="004757F6"/>
    <w:rsid w:val="00477A05"/>
    <w:rsid w:val="00477A33"/>
    <w:rsid w:val="00483112"/>
    <w:rsid w:val="00484D98"/>
    <w:rsid w:val="00486647"/>
    <w:rsid w:val="004866FE"/>
    <w:rsid w:val="0048682F"/>
    <w:rsid w:val="00486FD1"/>
    <w:rsid w:val="004875D1"/>
    <w:rsid w:val="00492FC2"/>
    <w:rsid w:val="004937EF"/>
    <w:rsid w:val="00494EC2"/>
    <w:rsid w:val="00496AAD"/>
    <w:rsid w:val="004978D8"/>
    <w:rsid w:val="004A099F"/>
    <w:rsid w:val="004A15E3"/>
    <w:rsid w:val="004A205B"/>
    <w:rsid w:val="004A2B89"/>
    <w:rsid w:val="004A348E"/>
    <w:rsid w:val="004A3B86"/>
    <w:rsid w:val="004A517B"/>
    <w:rsid w:val="004A733C"/>
    <w:rsid w:val="004B023C"/>
    <w:rsid w:val="004B2706"/>
    <w:rsid w:val="004B3085"/>
    <w:rsid w:val="004B3F9C"/>
    <w:rsid w:val="004B5297"/>
    <w:rsid w:val="004B5BFF"/>
    <w:rsid w:val="004B631D"/>
    <w:rsid w:val="004B66D7"/>
    <w:rsid w:val="004B7029"/>
    <w:rsid w:val="004C0384"/>
    <w:rsid w:val="004C068E"/>
    <w:rsid w:val="004C123F"/>
    <w:rsid w:val="004C13B3"/>
    <w:rsid w:val="004C234C"/>
    <w:rsid w:val="004C256F"/>
    <w:rsid w:val="004C3F4F"/>
    <w:rsid w:val="004C4636"/>
    <w:rsid w:val="004D175D"/>
    <w:rsid w:val="004D551E"/>
    <w:rsid w:val="004E0661"/>
    <w:rsid w:val="004E23CC"/>
    <w:rsid w:val="004E35F8"/>
    <w:rsid w:val="004E52BD"/>
    <w:rsid w:val="004E59FD"/>
    <w:rsid w:val="004F121B"/>
    <w:rsid w:val="004F5CB1"/>
    <w:rsid w:val="0050206D"/>
    <w:rsid w:val="005027A0"/>
    <w:rsid w:val="00506364"/>
    <w:rsid w:val="00510BD0"/>
    <w:rsid w:val="005123B2"/>
    <w:rsid w:val="00513CB2"/>
    <w:rsid w:val="00517CA2"/>
    <w:rsid w:val="005217E5"/>
    <w:rsid w:val="0052213B"/>
    <w:rsid w:val="00522789"/>
    <w:rsid w:val="00522F88"/>
    <w:rsid w:val="00523EA3"/>
    <w:rsid w:val="00526C3A"/>
    <w:rsid w:val="00527B6C"/>
    <w:rsid w:val="00537346"/>
    <w:rsid w:val="00540095"/>
    <w:rsid w:val="0054428F"/>
    <w:rsid w:val="005447D0"/>
    <w:rsid w:val="00544A1B"/>
    <w:rsid w:val="00545808"/>
    <w:rsid w:val="0055353C"/>
    <w:rsid w:val="00554106"/>
    <w:rsid w:val="005564C7"/>
    <w:rsid w:val="00557A56"/>
    <w:rsid w:val="0056086E"/>
    <w:rsid w:val="00560CAF"/>
    <w:rsid w:val="00561ECB"/>
    <w:rsid w:val="005632BC"/>
    <w:rsid w:val="00563A1D"/>
    <w:rsid w:val="00567F07"/>
    <w:rsid w:val="00571CA0"/>
    <w:rsid w:val="00571F2D"/>
    <w:rsid w:val="00573079"/>
    <w:rsid w:val="005738BD"/>
    <w:rsid w:val="00573B0E"/>
    <w:rsid w:val="00581154"/>
    <w:rsid w:val="00583234"/>
    <w:rsid w:val="0058503B"/>
    <w:rsid w:val="00590285"/>
    <w:rsid w:val="00594B38"/>
    <w:rsid w:val="00595983"/>
    <w:rsid w:val="005A0C4E"/>
    <w:rsid w:val="005A0D2C"/>
    <w:rsid w:val="005A49DD"/>
    <w:rsid w:val="005A5617"/>
    <w:rsid w:val="005A60BB"/>
    <w:rsid w:val="005A6339"/>
    <w:rsid w:val="005A63D8"/>
    <w:rsid w:val="005A6C0E"/>
    <w:rsid w:val="005B0D79"/>
    <w:rsid w:val="005B1633"/>
    <w:rsid w:val="005B16D6"/>
    <w:rsid w:val="005B5852"/>
    <w:rsid w:val="005B7170"/>
    <w:rsid w:val="005B7347"/>
    <w:rsid w:val="005B7C59"/>
    <w:rsid w:val="005C109A"/>
    <w:rsid w:val="005C3322"/>
    <w:rsid w:val="005C5D92"/>
    <w:rsid w:val="005C6633"/>
    <w:rsid w:val="005D0508"/>
    <w:rsid w:val="005D0D35"/>
    <w:rsid w:val="005D173A"/>
    <w:rsid w:val="005D1FB7"/>
    <w:rsid w:val="005D5695"/>
    <w:rsid w:val="005D6C88"/>
    <w:rsid w:val="005D6FE0"/>
    <w:rsid w:val="005D6FF8"/>
    <w:rsid w:val="005D7762"/>
    <w:rsid w:val="005E2C09"/>
    <w:rsid w:val="005E3710"/>
    <w:rsid w:val="005E43F0"/>
    <w:rsid w:val="005E44BF"/>
    <w:rsid w:val="005E4A0C"/>
    <w:rsid w:val="005E6811"/>
    <w:rsid w:val="005E7AB8"/>
    <w:rsid w:val="005E7B99"/>
    <w:rsid w:val="005F320B"/>
    <w:rsid w:val="005F321D"/>
    <w:rsid w:val="005F515C"/>
    <w:rsid w:val="005F60CF"/>
    <w:rsid w:val="00603107"/>
    <w:rsid w:val="0060664B"/>
    <w:rsid w:val="00606EF1"/>
    <w:rsid w:val="006074BB"/>
    <w:rsid w:val="00611484"/>
    <w:rsid w:val="0061256E"/>
    <w:rsid w:val="00613A3D"/>
    <w:rsid w:val="00613CF1"/>
    <w:rsid w:val="006177D0"/>
    <w:rsid w:val="00620DBE"/>
    <w:rsid w:val="00623DD2"/>
    <w:rsid w:val="00624C57"/>
    <w:rsid w:val="00625523"/>
    <w:rsid w:val="006277ED"/>
    <w:rsid w:val="00630991"/>
    <w:rsid w:val="00632295"/>
    <w:rsid w:val="00632DC1"/>
    <w:rsid w:val="00637008"/>
    <w:rsid w:val="0063727E"/>
    <w:rsid w:val="006372C7"/>
    <w:rsid w:val="0064078C"/>
    <w:rsid w:val="006415AC"/>
    <w:rsid w:val="00644F64"/>
    <w:rsid w:val="00646AB9"/>
    <w:rsid w:val="00652850"/>
    <w:rsid w:val="0065355F"/>
    <w:rsid w:val="00653564"/>
    <w:rsid w:val="00654417"/>
    <w:rsid w:val="00654834"/>
    <w:rsid w:val="00656C1E"/>
    <w:rsid w:val="00660199"/>
    <w:rsid w:val="00662208"/>
    <w:rsid w:val="006626E5"/>
    <w:rsid w:val="006665E5"/>
    <w:rsid w:val="00667B95"/>
    <w:rsid w:val="006713BB"/>
    <w:rsid w:val="00671909"/>
    <w:rsid w:val="00673348"/>
    <w:rsid w:val="006774D9"/>
    <w:rsid w:val="0068221C"/>
    <w:rsid w:val="00683140"/>
    <w:rsid w:val="00683AA0"/>
    <w:rsid w:val="00684083"/>
    <w:rsid w:val="00684BB4"/>
    <w:rsid w:val="006851C0"/>
    <w:rsid w:val="0068593E"/>
    <w:rsid w:val="00686165"/>
    <w:rsid w:val="0068732D"/>
    <w:rsid w:val="006912AE"/>
    <w:rsid w:val="00693E25"/>
    <w:rsid w:val="00697577"/>
    <w:rsid w:val="00697AD5"/>
    <w:rsid w:val="006A184F"/>
    <w:rsid w:val="006A29AD"/>
    <w:rsid w:val="006A3981"/>
    <w:rsid w:val="006A50A2"/>
    <w:rsid w:val="006A593D"/>
    <w:rsid w:val="006A64C4"/>
    <w:rsid w:val="006A7160"/>
    <w:rsid w:val="006A731E"/>
    <w:rsid w:val="006B0913"/>
    <w:rsid w:val="006B2F12"/>
    <w:rsid w:val="006B47C5"/>
    <w:rsid w:val="006B7995"/>
    <w:rsid w:val="006C0A25"/>
    <w:rsid w:val="006C0FB6"/>
    <w:rsid w:val="006C1C92"/>
    <w:rsid w:val="006C73F8"/>
    <w:rsid w:val="006C7D04"/>
    <w:rsid w:val="006D0993"/>
    <w:rsid w:val="006D1815"/>
    <w:rsid w:val="006D3A02"/>
    <w:rsid w:val="006D4F8E"/>
    <w:rsid w:val="006D6E2B"/>
    <w:rsid w:val="006D766B"/>
    <w:rsid w:val="006E0260"/>
    <w:rsid w:val="006E3701"/>
    <w:rsid w:val="006E41F0"/>
    <w:rsid w:val="006E5877"/>
    <w:rsid w:val="006E5DFA"/>
    <w:rsid w:val="006F05B1"/>
    <w:rsid w:val="00704944"/>
    <w:rsid w:val="00704C8F"/>
    <w:rsid w:val="00706FC5"/>
    <w:rsid w:val="007109C3"/>
    <w:rsid w:val="00711F27"/>
    <w:rsid w:val="00712C20"/>
    <w:rsid w:val="0071764A"/>
    <w:rsid w:val="00720A59"/>
    <w:rsid w:val="00720F89"/>
    <w:rsid w:val="00721ED0"/>
    <w:rsid w:val="00722557"/>
    <w:rsid w:val="00722C69"/>
    <w:rsid w:val="0072388B"/>
    <w:rsid w:val="00725D0E"/>
    <w:rsid w:val="00725D93"/>
    <w:rsid w:val="00726116"/>
    <w:rsid w:val="007278A6"/>
    <w:rsid w:val="007304B0"/>
    <w:rsid w:val="00732D38"/>
    <w:rsid w:val="00734CEC"/>
    <w:rsid w:val="0074022F"/>
    <w:rsid w:val="00742ECB"/>
    <w:rsid w:val="00743AC4"/>
    <w:rsid w:val="00744A8C"/>
    <w:rsid w:val="00745C90"/>
    <w:rsid w:val="00746C77"/>
    <w:rsid w:val="00747469"/>
    <w:rsid w:val="00752F89"/>
    <w:rsid w:val="00753F3F"/>
    <w:rsid w:val="00754186"/>
    <w:rsid w:val="0075585C"/>
    <w:rsid w:val="00757A8B"/>
    <w:rsid w:val="00761068"/>
    <w:rsid w:val="00763ED1"/>
    <w:rsid w:val="00765E72"/>
    <w:rsid w:val="007668D8"/>
    <w:rsid w:val="00766F1B"/>
    <w:rsid w:val="00771D3C"/>
    <w:rsid w:val="007723EE"/>
    <w:rsid w:val="00772E0B"/>
    <w:rsid w:val="007741B1"/>
    <w:rsid w:val="0077428F"/>
    <w:rsid w:val="007761B2"/>
    <w:rsid w:val="007812E9"/>
    <w:rsid w:val="00786CFE"/>
    <w:rsid w:val="00787543"/>
    <w:rsid w:val="00787BD6"/>
    <w:rsid w:val="00792486"/>
    <w:rsid w:val="00792EFB"/>
    <w:rsid w:val="00793513"/>
    <w:rsid w:val="00795732"/>
    <w:rsid w:val="007963D5"/>
    <w:rsid w:val="0079714F"/>
    <w:rsid w:val="00797859"/>
    <w:rsid w:val="007A3B6D"/>
    <w:rsid w:val="007A6822"/>
    <w:rsid w:val="007B2760"/>
    <w:rsid w:val="007B5851"/>
    <w:rsid w:val="007B69E3"/>
    <w:rsid w:val="007C310B"/>
    <w:rsid w:val="007C36CB"/>
    <w:rsid w:val="007C4B70"/>
    <w:rsid w:val="007C59FF"/>
    <w:rsid w:val="007C7451"/>
    <w:rsid w:val="007C7758"/>
    <w:rsid w:val="007D1DC3"/>
    <w:rsid w:val="007D298C"/>
    <w:rsid w:val="007D42FE"/>
    <w:rsid w:val="007D4947"/>
    <w:rsid w:val="007D7E86"/>
    <w:rsid w:val="007E0EFA"/>
    <w:rsid w:val="007E4989"/>
    <w:rsid w:val="007E55E0"/>
    <w:rsid w:val="007E6423"/>
    <w:rsid w:val="007E7566"/>
    <w:rsid w:val="007F1F60"/>
    <w:rsid w:val="007F31D5"/>
    <w:rsid w:val="007F33A5"/>
    <w:rsid w:val="007F492C"/>
    <w:rsid w:val="007F74B4"/>
    <w:rsid w:val="007F77B9"/>
    <w:rsid w:val="00802D1C"/>
    <w:rsid w:val="00805458"/>
    <w:rsid w:val="00806093"/>
    <w:rsid w:val="008072E1"/>
    <w:rsid w:val="0080772F"/>
    <w:rsid w:val="00807D84"/>
    <w:rsid w:val="00811B53"/>
    <w:rsid w:val="0081202D"/>
    <w:rsid w:val="00812987"/>
    <w:rsid w:val="0081471F"/>
    <w:rsid w:val="00817CBA"/>
    <w:rsid w:val="00820EAC"/>
    <w:rsid w:val="008229AB"/>
    <w:rsid w:val="00825313"/>
    <w:rsid w:val="00825AEF"/>
    <w:rsid w:val="00830264"/>
    <w:rsid w:val="00832E68"/>
    <w:rsid w:val="00833901"/>
    <w:rsid w:val="008373A0"/>
    <w:rsid w:val="008373BE"/>
    <w:rsid w:val="0083749C"/>
    <w:rsid w:val="008408ED"/>
    <w:rsid w:val="00841CD5"/>
    <w:rsid w:val="00843FD1"/>
    <w:rsid w:val="00844A86"/>
    <w:rsid w:val="00852487"/>
    <w:rsid w:val="00852705"/>
    <w:rsid w:val="008530AB"/>
    <w:rsid w:val="00855782"/>
    <w:rsid w:val="00855C6E"/>
    <w:rsid w:val="0085701C"/>
    <w:rsid w:val="0086241F"/>
    <w:rsid w:val="00863A2C"/>
    <w:rsid w:val="0086437C"/>
    <w:rsid w:val="0086451A"/>
    <w:rsid w:val="008675E8"/>
    <w:rsid w:val="00867B68"/>
    <w:rsid w:val="0087061C"/>
    <w:rsid w:val="008721F0"/>
    <w:rsid w:val="008727FE"/>
    <w:rsid w:val="008751F4"/>
    <w:rsid w:val="008772E2"/>
    <w:rsid w:val="00877EBD"/>
    <w:rsid w:val="008845EB"/>
    <w:rsid w:val="008856D4"/>
    <w:rsid w:val="00891542"/>
    <w:rsid w:val="008924F5"/>
    <w:rsid w:val="00893A9D"/>
    <w:rsid w:val="0089404B"/>
    <w:rsid w:val="00894461"/>
    <w:rsid w:val="00894809"/>
    <w:rsid w:val="008A0D11"/>
    <w:rsid w:val="008A2DD2"/>
    <w:rsid w:val="008A2EF3"/>
    <w:rsid w:val="008A37ED"/>
    <w:rsid w:val="008A48CD"/>
    <w:rsid w:val="008A6172"/>
    <w:rsid w:val="008A62EE"/>
    <w:rsid w:val="008A6DFB"/>
    <w:rsid w:val="008B0DE0"/>
    <w:rsid w:val="008B2E14"/>
    <w:rsid w:val="008B44EB"/>
    <w:rsid w:val="008C40B2"/>
    <w:rsid w:val="008C4C01"/>
    <w:rsid w:val="008C4D3E"/>
    <w:rsid w:val="008D3749"/>
    <w:rsid w:val="008D4325"/>
    <w:rsid w:val="008D5A59"/>
    <w:rsid w:val="008D65D0"/>
    <w:rsid w:val="008E18AB"/>
    <w:rsid w:val="008E3F69"/>
    <w:rsid w:val="008E48EE"/>
    <w:rsid w:val="008E4AA8"/>
    <w:rsid w:val="008E4D94"/>
    <w:rsid w:val="008E53B7"/>
    <w:rsid w:val="008F17BD"/>
    <w:rsid w:val="008F1F2D"/>
    <w:rsid w:val="008F5120"/>
    <w:rsid w:val="008F68A3"/>
    <w:rsid w:val="008F7E7E"/>
    <w:rsid w:val="008F7FF5"/>
    <w:rsid w:val="009018A7"/>
    <w:rsid w:val="00904AF5"/>
    <w:rsid w:val="0090665E"/>
    <w:rsid w:val="00907C25"/>
    <w:rsid w:val="00907C36"/>
    <w:rsid w:val="0091038E"/>
    <w:rsid w:val="00910874"/>
    <w:rsid w:val="00910FD8"/>
    <w:rsid w:val="0091216B"/>
    <w:rsid w:val="009133AF"/>
    <w:rsid w:val="00914168"/>
    <w:rsid w:val="0091454D"/>
    <w:rsid w:val="009146F9"/>
    <w:rsid w:val="00917533"/>
    <w:rsid w:val="00920BC0"/>
    <w:rsid w:val="00920D71"/>
    <w:rsid w:val="0092268A"/>
    <w:rsid w:val="00922FE8"/>
    <w:rsid w:val="00923417"/>
    <w:rsid w:val="00923482"/>
    <w:rsid w:val="0092404D"/>
    <w:rsid w:val="009270A4"/>
    <w:rsid w:val="009301AF"/>
    <w:rsid w:val="00931043"/>
    <w:rsid w:val="00931390"/>
    <w:rsid w:val="0093211D"/>
    <w:rsid w:val="009325F6"/>
    <w:rsid w:val="0093458B"/>
    <w:rsid w:val="00936F07"/>
    <w:rsid w:val="009370DC"/>
    <w:rsid w:val="0094050D"/>
    <w:rsid w:val="009419C9"/>
    <w:rsid w:val="00942867"/>
    <w:rsid w:val="009428C6"/>
    <w:rsid w:val="009444CD"/>
    <w:rsid w:val="00944665"/>
    <w:rsid w:val="00946327"/>
    <w:rsid w:val="009465F4"/>
    <w:rsid w:val="00950E38"/>
    <w:rsid w:val="00951656"/>
    <w:rsid w:val="009536DB"/>
    <w:rsid w:val="00953E77"/>
    <w:rsid w:val="00957593"/>
    <w:rsid w:val="0095791E"/>
    <w:rsid w:val="00961514"/>
    <w:rsid w:val="00962193"/>
    <w:rsid w:val="00963CA9"/>
    <w:rsid w:val="0096497A"/>
    <w:rsid w:val="00965E3B"/>
    <w:rsid w:val="00965F7A"/>
    <w:rsid w:val="00966083"/>
    <w:rsid w:val="00966966"/>
    <w:rsid w:val="00966D3E"/>
    <w:rsid w:val="009678ED"/>
    <w:rsid w:val="00967BEE"/>
    <w:rsid w:val="0097153B"/>
    <w:rsid w:val="00971D00"/>
    <w:rsid w:val="00973CD1"/>
    <w:rsid w:val="009742FA"/>
    <w:rsid w:val="00974C21"/>
    <w:rsid w:val="0098212A"/>
    <w:rsid w:val="00982999"/>
    <w:rsid w:val="00983886"/>
    <w:rsid w:val="00983DCC"/>
    <w:rsid w:val="00985353"/>
    <w:rsid w:val="00986600"/>
    <w:rsid w:val="009868C4"/>
    <w:rsid w:val="00996898"/>
    <w:rsid w:val="009A1B3A"/>
    <w:rsid w:val="009A1B59"/>
    <w:rsid w:val="009A5C69"/>
    <w:rsid w:val="009A6587"/>
    <w:rsid w:val="009A6B77"/>
    <w:rsid w:val="009B17FA"/>
    <w:rsid w:val="009B3981"/>
    <w:rsid w:val="009B5A15"/>
    <w:rsid w:val="009C0B6D"/>
    <w:rsid w:val="009C0B8A"/>
    <w:rsid w:val="009C2085"/>
    <w:rsid w:val="009C4B06"/>
    <w:rsid w:val="009C614E"/>
    <w:rsid w:val="009D0852"/>
    <w:rsid w:val="009D1254"/>
    <w:rsid w:val="009D5712"/>
    <w:rsid w:val="009D5785"/>
    <w:rsid w:val="009D6436"/>
    <w:rsid w:val="009E0BC4"/>
    <w:rsid w:val="009E110E"/>
    <w:rsid w:val="009E258C"/>
    <w:rsid w:val="009E2DE8"/>
    <w:rsid w:val="009E4E74"/>
    <w:rsid w:val="009E5E12"/>
    <w:rsid w:val="009E6D3D"/>
    <w:rsid w:val="009F12F1"/>
    <w:rsid w:val="009F1AF3"/>
    <w:rsid w:val="009F6073"/>
    <w:rsid w:val="009F76B6"/>
    <w:rsid w:val="00A019D6"/>
    <w:rsid w:val="00A01C12"/>
    <w:rsid w:val="00A0225F"/>
    <w:rsid w:val="00A02895"/>
    <w:rsid w:val="00A03023"/>
    <w:rsid w:val="00A04087"/>
    <w:rsid w:val="00A04BC8"/>
    <w:rsid w:val="00A101A5"/>
    <w:rsid w:val="00A12251"/>
    <w:rsid w:val="00A145A8"/>
    <w:rsid w:val="00A149B9"/>
    <w:rsid w:val="00A14AE2"/>
    <w:rsid w:val="00A17E1C"/>
    <w:rsid w:val="00A21675"/>
    <w:rsid w:val="00A23EB4"/>
    <w:rsid w:val="00A274C2"/>
    <w:rsid w:val="00A27B7A"/>
    <w:rsid w:val="00A3018A"/>
    <w:rsid w:val="00A3093D"/>
    <w:rsid w:val="00A31209"/>
    <w:rsid w:val="00A314ED"/>
    <w:rsid w:val="00A31879"/>
    <w:rsid w:val="00A32D4D"/>
    <w:rsid w:val="00A401DD"/>
    <w:rsid w:val="00A40408"/>
    <w:rsid w:val="00A431B1"/>
    <w:rsid w:val="00A43B1D"/>
    <w:rsid w:val="00A46604"/>
    <w:rsid w:val="00A4696E"/>
    <w:rsid w:val="00A47BB8"/>
    <w:rsid w:val="00A528ED"/>
    <w:rsid w:val="00A55020"/>
    <w:rsid w:val="00A5633C"/>
    <w:rsid w:val="00A57C7F"/>
    <w:rsid w:val="00A61A89"/>
    <w:rsid w:val="00A667BD"/>
    <w:rsid w:val="00A74326"/>
    <w:rsid w:val="00A773DC"/>
    <w:rsid w:val="00A77756"/>
    <w:rsid w:val="00A8150C"/>
    <w:rsid w:val="00A84814"/>
    <w:rsid w:val="00A85D0D"/>
    <w:rsid w:val="00A91C85"/>
    <w:rsid w:val="00A91D1D"/>
    <w:rsid w:val="00A94446"/>
    <w:rsid w:val="00A945B2"/>
    <w:rsid w:val="00A94E8D"/>
    <w:rsid w:val="00A95BEC"/>
    <w:rsid w:val="00AA4163"/>
    <w:rsid w:val="00AA58EE"/>
    <w:rsid w:val="00AA7BA8"/>
    <w:rsid w:val="00AB1310"/>
    <w:rsid w:val="00AB133D"/>
    <w:rsid w:val="00AB19F1"/>
    <w:rsid w:val="00AB1B76"/>
    <w:rsid w:val="00AB32A3"/>
    <w:rsid w:val="00AB54EA"/>
    <w:rsid w:val="00AC1767"/>
    <w:rsid w:val="00AC5D43"/>
    <w:rsid w:val="00AC6BBF"/>
    <w:rsid w:val="00AD2687"/>
    <w:rsid w:val="00AD2FC8"/>
    <w:rsid w:val="00AD3037"/>
    <w:rsid w:val="00AD4972"/>
    <w:rsid w:val="00AE067F"/>
    <w:rsid w:val="00AE1C2E"/>
    <w:rsid w:val="00AE3982"/>
    <w:rsid w:val="00AE51B0"/>
    <w:rsid w:val="00AE531F"/>
    <w:rsid w:val="00AE6271"/>
    <w:rsid w:val="00AE699C"/>
    <w:rsid w:val="00AE6AA5"/>
    <w:rsid w:val="00AE72C0"/>
    <w:rsid w:val="00AF4FBF"/>
    <w:rsid w:val="00AF710C"/>
    <w:rsid w:val="00B002CB"/>
    <w:rsid w:val="00B01A91"/>
    <w:rsid w:val="00B0229B"/>
    <w:rsid w:val="00B03EC8"/>
    <w:rsid w:val="00B04EF4"/>
    <w:rsid w:val="00B05D0C"/>
    <w:rsid w:val="00B05EE3"/>
    <w:rsid w:val="00B06811"/>
    <w:rsid w:val="00B145EF"/>
    <w:rsid w:val="00B2564D"/>
    <w:rsid w:val="00B2740B"/>
    <w:rsid w:val="00B31DD0"/>
    <w:rsid w:val="00B32F6A"/>
    <w:rsid w:val="00B35013"/>
    <w:rsid w:val="00B353FA"/>
    <w:rsid w:val="00B3744A"/>
    <w:rsid w:val="00B3763E"/>
    <w:rsid w:val="00B3774A"/>
    <w:rsid w:val="00B41178"/>
    <w:rsid w:val="00B41ED5"/>
    <w:rsid w:val="00B42B7F"/>
    <w:rsid w:val="00B42E01"/>
    <w:rsid w:val="00B44C08"/>
    <w:rsid w:val="00B46227"/>
    <w:rsid w:val="00B4652C"/>
    <w:rsid w:val="00B50B7E"/>
    <w:rsid w:val="00B51CF1"/>
    <w:rsid w:val="00B52715"/>
    <w:rsid w:val="00B539C0"/>
    <w:rsid w:val="00B54472"/>
    <w:rsid w:val="00B54CED"/>
    <w:rsid w:val="00B55385"/>
    <w:rsid w:val="00B56523"/>
    <w:rsid w:val="00B60C54"/>
    <w:rsid w:val="00B61E78"/>
    <w:rsid w:val="00B64922"/>
    <w:rsid w:val="00B73395"/>
    <w:rsid w:val="00B768C9"/>
    <w:rsid w:val="00B80010"/>
    <w:rsid w:val="00B81FCD"/>
    <w:rsid w:val="00B87AA5"/>
    <w:rsid w:val="00B91860"/>
    <w:rsid w:val="00B94881"/>
    <w:rsid w:val="00B951DB"/>
    <w:rsid w:val="00B952C9"/>
    <w:rsid w:val="00B9604D"/>
    <w:rsid w:val="00BA2DFF"/>
    <w:rsid w:val="00BA3505"/>
    <w:rsid w:val="00BA4D7E"/>
    <w:rsid w:val="00BA507C"/>
    <w:rsid w:val="00BA52D3"/>
    <w:rsid w:val="00BA6052"/>
    <w:rsid w:val="00BA6353"/>
    <w:rsid w:val="00BB105F"/>
    <w:rsid w:val="00BB2E53"/>
    <w:rsid w:val="00BB3040"/>
    <w:rsid w:val="00BB4147"/>
    <w:rsid w:val="00BB5E9E"/>
    <w:rsid w:val="00BB61DB"/>
    <w:rsid w:val="00BB749C"/>
    <w:rsid w:val="00BB7E20"/>
    <w:rsid w:val="00BC1C3E"/>
    <w:rsid w:val="00BC2522"/>
    <w:rsid w:val="00BC2910"/>
    <w:rsid w:val="00BC5169"/>
    <w:rsid w:val="00BC6513"/>
    <w:rsid w:val="00BC6B99"/>
    <w:rsid w:val="00BC706C"/>
    <w:rsid w:val="00BC793B"/>
    <w:rsid w:val="00BC796E"/>
    <w:rsid w:val="00BD23CB"/>
    <w:rsid w:val="00BD2E38"/>
    <w:rsid w:val="00BD52DB"/>
    <w:rsid w:val="00BD5C13"/>
    <w:rsid w:val="00BD5C28"/>
    <w:rsid w:val="00BE0C2B"/>
    <w:rsid w:val="00BE1827"/>
    <w:rsid w:val="00BE2309"/>
    <w:rsid w:val="00BE2A74"/>
    <w:rsid w:val="00BE2E15"/>
    <w:rsid w:val="00BE310A"/>
    <w:rsid w:val="00BE3261"/>
    <w:rsid w:val="00BE644B"/>
    <w:rsid w:val="00BE6497"/>
    <w:rsid w:val="00BE64BF"/>
    <w:rsid w:val="00BF03E7"/>
    <w:rsid w:val="00BF1A56"/>
    <w:rsid w:val="00BF3795"/>
    <w:rsid w:val="00C005CE"/>
    <w:rsid w:val="00C00D66"/>
    <w:rsid w:val="00C05630"/>
    <w:rsid w:val="00C07307"/>
    <w:rsid w:val="00C103AD"/>
    <w:rsid w:val="00C107BB"/>
    <w:rsid w:val="00C11F83"/>
    <w:rsid w:val="00C12A20"/>
    <w:rsid w:val="00C12D31"/>
    <w:rsid w:val="00C130F3"/>
    <w:rsid w:val="00C13519"/>
    <w:rsid w:val="00C166A3"/>
    <w:rsid w:val="00C16E2A"/>
    <w:rsid w:val="00C172B4"/>
    <w:rsid w:val="00C21616"/>
    <w:rsid w:val="00C2256F"/>
    <w:rsid w:val="00C23E47"/>
    <w:rsid w:val="00C24752"/>
    <w:rsid w:val="00C27B9C"/>
    <w:rsid w:val="00C31094"/>
    <w:rsid w:val="00C31FEB"/>
    <w:rsid w:val="00C3370C"/>
    <w:rsid w:val="00C34085"/>
    <w:rsid w:val="00C35F2C"/>
    <w:rsid w:val="00C360BC"/>
    <w:rsid w:val="00C36AAD"/>
    <w:rsid w:val="00C431CE"/>
    <w:rsid w:val="00C43345"/>
    <w:rsid w:val="00C44E7A"/>
    <w:rsid w:val="00C4601D"/>
    <w:rsid w:val="00C50A39"/>
    <w:rsid w:val="00C530F3"/>
    <w:rsid w:val="00C54214"/>
    <w:rsid w:val="00C557F4"/>
    <w:rsid w:val="00C56113"/>
    <w:rsid w:val="00C57F82"/>
    <w:rsid w:val="00C603EB"/>
    <w:rsid w:val="00C60755"/>
    <w:rsid w:val="00C60C6F"/>
    <w:rsid w:val="00C614D1"/>
    <w:rsid w:val="00C61ABA"/>
    <w:rsid w:val="00C62290"/>
    <w:rsid w:val="00C6410C"/>
    <w:rsid w:val="00C64525"/>
    <w:rsid w:val="00C66D37"/>
    <w:rsid w:val="00C70509"/>
    <w:rsid w:val="00C70C1E"/>
    <w:rsid w:val="00C71ACD"/>
    <w:rsid w:val="00C738CB"/>
    <w:rsid w:val="00C75D71"/>
    <w:rsid w:val="00C77D87"/>
    <w:rsid w:val="00C806DC"/>
    <w:rsid w:val="00C80858"/>
    <w:rsid w:val="00C808E9"/>
    <w:rsid w:val="00C80D42"/>
    <w:rsid w:val="00C862C6"/>
    <w:rsid w:val="00C865DD"/>
    <w:rsid w:val="00C906B6"/>
    <w:rsid w:val="00C9149B"/>
    <w:rsid w:val="00C927C2"/>
    <w:rsid w:val="00C943BC"/>
    <w:rsid w:val="00C94A0A"/>
    <w:rsid w:val="00C96B8F"/>
    <w:rsid w:val="00C96C9D"/>
    <w:rsid w:val="00C96FE2"/>
    <w:rsid w:val="00CA3EF7"/>
    <w:rsid w:val="00CA4149"/>
    <w:rsid w:val="00CA45AD"/>
    <w:rsid w:val="00CA583D"/>
    <w:rsid w:val="00CA6214"/>
    <w:rsid w:val="00CA6F66"/>
    <w:rsid w:val="00CB14F2"/>
    <w:rsid w:val="00CB2A0B"/>
    <w:rsid w:val="00CB51C1"/>
    <w:rsid w:val="00CB6508"/>
    <w:rsid w:val="00CB714D"/>
    <w:rsid w:val="00CB725A"/>
    <w:rsid w:val="00CC07B2"/>
    <w:rsid w:val="00CC46D2"/>
    <w:rsid w:val="00CD1814"/>
    <w:rsid w:val="00CD3FF2"/>
    <w:rsid w:val="00CD44A0"/>
    <w:rsid w:val="00CD5557"/>
    <w:rsid w:val="00CE2FA3"/>
    <w:rsid w:val="00CE40A7"/>
    <w:rsid w:val="00CE65FB"/>
    <w:rsid w:val="00CF0A23"/>
    <w:rsid w:val="00CF1A40"/>
    <w:rsid w:val="00CF362C"/>
    <w:rsid w:val="00D00D8E"/>
    <w:rsid w:val="00D014BF"/>
    <w:rsid w:val="00D01907"/>
    <w:rsid w:val="00D01CFA"/>
    <w:rsid w:val="00D02957"/>
    <w:rsid w:val="00D0485F"/>
    <w:rsid w:val="00D0548A"/>
    <w:rsid w:val="00D114AF"/>
    <w:rsid w:val="00D11FC4"/>
    <w:rsid w:val="00D13982"/>
    <w:rsid w:val="00D142FD"/>
    <w:rsid w:val="00D165EA"/>
    <w:rsid w:val="00D16FDB"/>
    <w:rsid w:val="00D176AC"/>
    <w:rsid w:val="00D2093D"/>
    <w:rsid w:val="00D21AEB"/>
    <w:rsid w:val="00D22C33"/>
    <w:rsid w:val="00D253DC"/>
    <w:rsid w:val="00D254CF"/>
    <w:rsid w:val="00D27C15"/>
    <w:rsid w:val="00D313CF"/>
    <w:rsid w:val="00D32295"/>
    <w:rsid w:val="00D34DB3"/>
    <w:rsid w:val="00D3620B"/>
    <w:rsid w:val="00D369BC"/>
    <w:rsid w:val="00D4189C"/>
    <w:rsid w:val="00D44AA4"/>
    <w:rsid w:val="00D45459"/>
    <w:rsid w:val="00D45494"/>
    <w:rsid w:val="00D45F85"/>
    <w:rsid w:val="00D4686F"/>
    <w:rsid w:val="00D47199"/>
    <w:rsid w:val="00D54216"/>
    <w:rsid w:val="00D54A89"/>
    <w:rsid w:val="00D55F5C"/>
    <w:rsid w:val="00D60EC3"/>
    <w:rsid w:val="00D72404"/>
    <w:rsid w:val="00D73251"/>
    <w:rsid w:val="00D761B2"/>
    <w:rsid w:val="00D76BB6"/>
    <w:rsid w:val="00D77214"/>
    <w:rsid w:val="00D7756C"/>
    <w:rsid w:val="00D81081"/>
    <w:rsid w:val="00D8181A"/>
    <w:rsid w:val="00D82978"/>
    <w:rsid w:val="00D82BC9"/>
    <w:rsid w:val="00D82CAF"/>
    <w:rsid w:val="00D84341"/>
    <w:rsid w:val="00D87683"/>
    <w:rsid w:val="00D92598"/>
    <w:rsid w:val="00D95E61"/>
    <w:rsid w:val="00D96137"/>
    <w:rsid w:val="00D96306"/>
    <w:rsid w:val="00D972BB"/>
    <w:rsid w:val="00DA1517"/>
    <w:rsid w:val="00DA257D"/>
    <w:rsid w:val="00DA2AF1"/>
    <w:rsid w:val="00DA2BAE"/>
    <w:rsid w:val="00DA31D5"/>
    <w:rsid w:val="00DA3842"/>
    <w:rsid w:val="00DA4152"/>
    <w:rsid w:val="00DA4396"/>
    <w:rsid w:val="00DA5DCA"/>
    <w:rsid w:val="00DA7404"/>
    <w:rsid w:val="00DB008C"/>
    <w:rsid w:val="00DB0342"/>
    <w:rsid w:val="00DB0384"/>
    <w:rsid w:val="00DB1487"/>
    <w:rsid w:val="00DB1A1A"/>
    <w:rsid w:val="00DB4CA9"/>
    <w:rsid w:val="00DB53AC"/>
    <w:rsid w:val="00DB6502"/>
    <w:rsid w:val="00DB6A32"/>
    <w:rsid w:val="00DC060C"/>
    <w:rsid w:val="00DC0BDF"/>
    <w:rsid w:val="00DC18CF"/>
    <w:rsid w:val="00DC3317"/>
    <w:rsid w:val="00DC60FB"/>
    <w:rsid w:val="00DD04C5"/>
    <w:rsid w:val="00DD3479"/>
    <w:rsid w:val="00DD4B5B"/>
    <w:rsid w:val="00DD50A2"/>
    <w:rsid w:val="00DD7337"/>
    <w:rsid w:val="00DE0C96"/>
    <w:rsid w:val="00DE3344"/>
    <w:rsid w:val="00DE3B4E"/>
    <w:rsid w:val="00DE3B81"/>
    <w:rsid w:val="00DE3BAA"/>
    <w:rsid w:val="00DE58AA"/>
    <w:rsid w:val="00DE76FA"/>
    <w:rsid w:val="00DF0E39"/>
    <w:rsid w:val="00DF2997"/>
    <w:rsid w:val="00DF31C5"/>
    <w:rsid w:val="00DF44EE"/>
    <w:rsid w:val="00DF4E4A"/>
    <w:rsid w:val="00DF6D10"/>
    <w:rsid w:val="00E072AC"/>
    <w:rsid w:val="00E07522"/>
    <w:rsid w:val="00E07F76"/>
    <w:rsid w:val="00E10E64"/>
    <w:rsid w:val="00E11773"/>
    <w:rsid w:val="00E23560"/>
    <w:rsid w:val="00E2444F"/>
    <w:rsid w:val="00E25849"/>
    <w:rsid w:val="00E2634C"/>
    <w:rsid w:val="00E305F4"/>
    <w:rsid w:val="00E31038"/>
    <w:rsid w:val="00E331EE"/>
    <w:rsid w:val="00E33F36"/>
    <w:rsid w:val="00E340F7"/>
    <w:rsid w:val="00E3519B"/>
    <w:rsid w:val="00E4169E"/>
    <w:rsid w:val="00E43174"/>
    <w:rsid w:val="00E465FD"/>
    <w:rsid w:val="00E471F9"/>
    <w:rsid w:val="00E503AE"/>
    <w:rsid w:val="00E50F0C"/>
    <w:rsid w:val="00E510F3"/>
    <w:rsid w:val="00E514CF"/>
    <w:rsid w:val="00E56176"/>
    <w:rsid w:val="00E57999"/>
    <w:rsid w:val="00E601A0"/>
    <w:rsid w:val="00E611B9"/>
    <w:rsid w:val="00E61590"/>
    <w:rsid w:val="00E622B0"/>
    <w:rsid w:val="00E632FB"/>
    <w:rsid w:val="00E64A77"/>
    <w:rsid w:val="00E64FAA"/>
    <w:rsid w:val="00E6534F"/>
    <w:rsid w:val="00E65FAB"/>
    <w:rsid w:val="00E66399"/>
    <w:rsid w:val="00E668A5"/>
    <w:rsid w:val="00E725A2"/>
    <w:rsid w:val="00E732B3"/>
    <w:rsid w:val="00E74BAC"/>
    <w:rsid w:val="00E75487"/>
    <w:rsid w:val="00E763A1"/>
    <w:rsid w:val="00E81AFB"/>
    <w:rsid w:val="00E82499"/>
    <w:rsid w:val="00E82BE1"/>
    <w:rsid w:val="00E82EEB"/>
    <w:rsid w:val="00E83BA9"/>
    <w:rsid w:val="00E876B7"/>
    <w:rsid w:val="00E90E74"/>
    <w:rsid w:val="00E9402A"/>
    <w:rsid w:val="00E96839"/>
    <w:rsid w:val="00E97AD0"/>
    <w:rsid w:val="00EA1131"/>
    <w:rsid w:val="00EA5E72"/>
    <w:rsid w:val="00EB0662"/>
    <w:rsid w:val="00EB0DE6"/>
    <w:rsid w:val="00EB0EBD"/>
    <w:rsid w:val="00EB1D93"/>
    <w:rsid w:val="00EB4BAD"/>
    <w:rsid w:val="00EB5AC7"/>
    <w:rsid w:val="00EC0D3C"/>
    <w:rsid w:val="00EC12AC"/>
    <w:rsid w:val="00EC3418"/>
    <w:rsid w:val="00EC3BDA"/>
    <w:rsid w:val="00EC40B6"/>
    <w:rsid w:val="00ED3CB1"/>
    <w:rsid w:val="00ED5900"/>
    <w:rsid w:val="00ED65B1"/>
    <w:rsid w:val="00EE2EB0"/>
    <w:rsid w:val="00EE3143"/>
    <w:rsid w:val="00EE4241"/>
    <w:rsid w:val="00EF1370"/>
    <w:rsid w:val="00EF61CE"/>
    <w:rsid w:val="00F0173C"/>
    <w:rsid w:val="00F026B7"/>
    <w:rsid w:val="00F03309"/>
    <w:rsid w:val="00F041BE"/>
    <w:rsid w:val="00F06977"/>
    <w:rsid w:val="00F06B0C"/>
    <w:rsid w:val="00F073EF"/>
    <w:rsid w:val="00F0785C"/>
    <w:rsid w:val="00F07F90"/>
    <w:rsid w:val="00F10728"/>
    <w:rsid w:val="00F155A9"/>
    <w:rsid w:val="00F162E2"/>
    <w:rsid w:val="00F21C00"/>
    <w:rsid w:val="00F22A19"/>
    <w:rsid w:val="00F22E7B"/>
    <w:rsid w:val="00F250FE"/>
    <w:rsid w:val="00F26EED"/>
    <w:rsid w:val="00F27ABB"/>
    <w:rsid w:val="00F31FC1"/>
    <w:rsid w:val="00F32DFC"/>
    <w:rsid w:val="00F331E6"/>
    <w:rsid w:val="00F36B6D"/>
    <w:rsid w:val="00F41F93"/>
    <w:rsid w:val="00F42A88"/>
    <w:rsid w:val="00F42AAF"/>
    <w:rsid w:val="00F4547B"/>
    <w:rsid w:val="00F461D8"/>
    <w:rsid w:val="00F46D49"/>
    <w:rsid w:val="00F47146"/>
    <w:rsid w:val="00F54B2A"/>
    <w:rsid w:val="00F55B5E"/>
    <w:rsid w:val="00F56020"/>
    <w:rsid w:val="00F56286"/>
    <w:rsid w:val="00F6058F"/>
    <w:rsid w:val="00F623CB"/>
    <w:rsid w:val="00F624C6"/>
    <w:rsid w:val="00F628F1"/>
    <w:rsid w:val="00F63AE5"/>
    <w:rsid w:val="00F64FD4"/>
    <w:rsid w:val="00F65749"/>
    <w:rsid w:val="00F65D2C"/>
    <w:rsid w:val="00F65D7D"/>
    <w:rsid w:val="00F71104"/>
    <w:rsid w:val="00F716A5"/>
    <w:rsid w:val="00F727FC"/>
    <w:rsid w:val="00F74FD3"/>
    <w:rsid w:val="00F757C1"/>
    <w:rsid w:val="00F82599"/>
    <w:rsid w:val="00F83615"/>
    <w:rsid w:val="00F83A51"/>
    <w:rsid w:val="00F841D3"/>
    <w:rsid w:val="00F841F3"/>
    <w:rsid w:val="00F84F40"/>
    <w:rsid w:val="00F85CF3"/>
    <w:rsid w:val="00F90ED0"/>
    <w:rsid w:val="00F946D5"/>
    <w:rsid w:val="00F94724"/>
    <w:rsid w:val="00F951EC"/>
    <w:rsid w:val="00F97825"/>
    <w:rsid w:val="00FA3503"/>
    <w:rsid w:val="00FA5433"/>
    <w:rsid w:val="00FB0669"/>
    <w:rsid w:val="00FB4176"/>
    <w:rsid w:val="00FB4E3A"/>
    <w:rsid w:val="00FB548B"/>
    <w:rsid w:val="00FC0836"/>
    <w:rsid w:val="00FC1B36"/>
    <w:rsid w:val="00FC2827"/>
    <w:rsid w:val="00FC5C6B"/>
    <w:rsid w:val="00FC5C91"/>
    <w:rsid w:val="00FC7D96"/>
    <w:rsid w:val="00FC7F3D"/>
    <w:rsid w:val="00FD0F96"/>
    <w:rsid w:val="00FD3481"/>
    <w:rsid w:val="00FD35EA"/>
    <w:rsid w:val="00FD6EEF"/>
    <w:rsid w:val="00FE01B8"/>
    <w:rsid w:val="00FE0E11"/>
    <w:rsid w:val="00FE1283"/>
    <w:rsid w:val="00FE164F"/>
    <w:rsid w:val="00FE2CC9"/>
    <w:rsid w:val="00FE53B2"/>
    <w:rsid w:val="00FF054F"/>
    <w:rsid w:val="00FF26B1"/>
    <w:rsid w:val="00FF28F3"/>
    <w:rsid w:val="00FF3741"/>
    <w:rsid w:val="00FF6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DB53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Bullet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4937EF"/>
  </w:style>
  <w:style w:type="paragraph" w:styleId="1">
    <w:name w:val="heading 1"/>
    <w:basedOn w:val="a0"/>
    <w:next w:val="a0"/>
    <w:link w:val="10"/>
    <w:qFormat/>
    <w:rsid w:val="00477A3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40"/>
      <w:lang w:val="x-none" w:eastAsia="x-none"/>
    </w:rPr>
  </w:style>
  <w:style w:type="paragraph" w:styleId="4">
    <w:name w:val="heading 4"/>
    <w:basedOn w:val="a0"/>
    <w:next w:val="a0"/>
    <w:qFormat/>
    <w:rsid w:val="004937EF"/>
    <w:pPr>
      <w:keepNext/>
      <w:jc w:val="center"/>
      <w:outlineLvl w:val="3"/>
    </w:pPr>
    <w:rPr>
      <w:rFonts w:ascii="Browallia New" w:hAnsi="Browallia New" w:cs="Browallia New"/>
      <w:b/>
      <w:bCs/>
      <w:sz w:val="32"/>
      <w:szCs w:val="32"/>
    </w:rPr>
  </w:style>
  <w:style w:type="paragraph" w:styleId="5">
    <w:name w:val="heading 5"/>
    <w:basedOn w:val="a0"/>
    <w:next w:val="a0"/>
    <w:qFormat/>
    <w:rsid w:val="004937EF"/>
    <w:pPr>
      <w:keepNext/>
      <w:ind w:firstLine="720"/>
      <w:outlineLvl w:val="4"/>
    </w:pPr>
    <w:rPr>
      <w:rFonts w:ascii="Browallia New" w:hAnsi="Browallia New" w:cs="Browallia New"/>
      <w:b/>
      <w:bCs/>
      <w:sz w:val="32"/>
      <w:szCs w:val="32"/>
    </w:rPr>
  </w:style>
  <w:style w:type="paragraph" w:styleId="6">
    <w:name w:val="heading 6"/>
    <w:basedOn w:val="a0"/>
    <w:next w:val="a0"/>
    <w:qFormat/>
    <w:rsid w:val="004937EF"/>
    <w:pPr>
      <w:keepNext/>
      <w:outlineLvl w:val="5"/>
    </w:pPr>
    <w:rPr>
      <w:rFonts w:ascii="Browallia New" w:hAnsi="Browallia New" w:cs="Browallia New"/>
      <w:b/>
      <w:bCs/>
      <w:sz w:val="30"/>
      <w:szCs w:val="30"/>
    </w:rPr>
  </w:style>
  <w:style w:type="paragraph" w:styleId="7">
    <w:name w:val="heading 7"/>
    <w:basedOn w:val="a0"/>
    <w:next w:val="a0"/>
    <w:link w:val="70"/>
    <w:qFormat/>
    <w:rsid w:val="004937EF"/>
    <w:pPr>
      <w:keepNext/>
      <w:ind w:left="720"/>
      <w:outlineLvl w:val="6"/>
    </w:pPr>
    <w:rPr>
      <w:rFonts w:ascii="Browallia New" w:hAnsi="Browallia New"/>
      <w:b/>
      <w:bCs/>
      <w:lang w:val="x-none" w:eastAsia="x-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rsid w:val="004937EF"/>
    <w:pPr>
      <w:tabs>
        <w:tab w:val="center" w:pos="4320"/>
        <w:tab w:val="right" w:pos="8640"/>
      </w:tabs>
    </w:pPr>
    <w:rPr>
      <w:lang w:val="x-none" w:eastAsia="x-none"/>
    </w:rPr>
  </w:style>
  <w:style w:type="paragraph" w:styleId="a6">
    <w:name w:val="Body Text"/>
    <w:basedOn w:val="a0"/>
    <w:rsid w:val="004937EF"/>
    <w:pPr>
      <w:ind w:right="-115"/>
    </w:pPr>
    <w:rPr>
      <w:rFonts w:ascii="FreesiaUPC" w:hAnsi="FreesiaUPC" w:cs="FreesiaUPC"/>
    </w:rPr>
  </w:style>
  <w:style w:type="paragraph" w:styleId="a7">
    <w:name w:val="footer"/>
    <w:basedOn w:val="a0"/>
    <w:link w:val="a8"/>
    <w:rsid w:val="004937EF"/>
    <w:pPr>
      <w:tabs>
        <w:tab w:val="center" w:pos="4153"/>
        <w:tab w:val="right" w:pos="8306"/>
      </w:tabs>
    </w:pPr>
    <w:rPr>
      <w:rFonts w:cs="Cordia New"/>
      <w:szCs w:val="32"/>
    </w:rPr>
  </w:style>
  <w:style w:type="character" w:styleId="a9">
    <w:name w:val="Strong"/>
    <w:uiPriority w:val="22"/>
    <w:qFormat/>
    <w:rsid w:val="0063727E"/>
    <w:rPr>
      <w:b/>
      <w:bCs/>
    </w:rPr>
  </w:style>
  <w:style w:type="character" w:styleId="aa">
    <w:name w:val="page number"/>
    <w:basedOn w:val="a1"/>
    <w:rsid w:val="001873E7"/>
  </w:style>
  <w:style w:type="table" w:styleId="ab">
    <w:name w:val="Table Grid"/>
    <w:basedOn w:val="a2"/>
    <w:rsid w:val="00CD555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5">
    <w:name w:val="หัวกระดาษ อักขระ"/>
    <w:link w:val="a4"/>
    <w:uiPriority w:val="99"/>
    <w:rsid w:val="00F63AE5"/>
    <w:rPr>
      <w:rFonts w:ascii="Cordia New" w:eastAsia="Cordia New" w:hAnsi="Cordia New"/>
      <w:sz w:val="28"/>
      <w:szCs w:val="28"/>
    </w:rPr>
  </w:style>
  <w:style w:type="paragraph" w:styleId="ac">
    <w:name w:val="Balloon Text"/>
    <w:basedOn w:val="a0"/>
    <w:link w:val="ad"/>
    <w:rsid w:val="00F63AE5"/>
    <w:rPr>
      <w:rFonts w:ascii="Tahoma" w:hAnsi="Tahoma"/>
      <w:sz w:val="16"/>
      <w:lang w:val="x-none" w:eastAsia="x-none"/>
    </w:rPr>
  </w:style>
  <w:style w:type="character" w:customStyle="1" w:styleId="ad">
    <w:name w:val="ข้อความบอลลูน อักขระ"/>
    <w:link w:val="ac"/>
    <w:rsid w:val="00F63AE5"/>
    <w:rPr>
      <w:rFonts w:ascii="Tahoma" w:eastAsia="Cordia New" w:hAnsi="Tahoma"/>
      <w:sz w:val="16"/>
    </w:rPr>
  </w:style>
  <w:style w:type="paragraph" w:customStyle="1" w:styleId="11">
    <w:name w:val="......... 1"/>
    <w:basedOn w:val="a0"/>
    <w:next w:val="a0"/>
    <w:uiPriority w:val="99"/>
    <w:rsid w:val="00F63AE5"/>
    <w:pPr>
      <w:autoSpaceDE w:val="0"/>
      <w:autoSpaceDN w:val="0"/>
      <w:adjustRightInd w:val="0"/>
    </w:pPr>
    <w:rPr>
      <w:rFonts w:ascii="Browallia New" w:eastAsia="SimSun" w:hAnsi="Browallia New" w:cs="Browallia New"/>
      <w:sz w:val="24"/>
      <w:szCs w:val="24"/>
    </w:rPr>
  </w:style>
  <w:style w:type="paragraph" w:styleId="ae">
    <w:name w:val="No Spacing"/>
    <w:link w:val="af"/>
    <w:uiPriority w:val="1"/>
    <w:qFormat/>
    <w:rsid w:val="00004C36"/>
    <w:rPr>
      <w:rFonts w:ascii="Calibri" w:eastAsia="Calibri" w:hAnsi="Calibri"/>
      <w:sz w:val="22"/>
      <w:szCs w:val="28"/>
    </w:rPr>
  </w:style>
  <w:style w:type="paragraph" w:customStyle="1" w:styleId="Default">
    <w:name w:val="Default"/>
    <w:rsid w:val="00C75D71"/>
    <w:pPr>
      <w:autoSpaceDE w:val="0"/>
      <w:autoSpaceDN w:val="0"/>
      <w:adjustRightInd w:val="0"/>
    </w:pPr>
    <w:rPr>
      <w:rFonts w:ascii="TH SarabunPSK" w:eastAsia="Calibri" w:hAnsi="TH SarabunPSK" w:cs="TH SarabunPSK"/>
      <w:color w:val="000000"/>
      <w:sz w:val="24"/>
      <w:szCs w:val="24"/>
    </w:rPr>
  </w:style>
  <w:style w:type="character" w:customStyle="1" w:styleId="10">
    <w:name w:val="หัวเรื่อง 1 อักขระ"/>
    <w:link w:val="1"/>
    <w:rsid w:val="00477A33"/>
    <w:rPr>
      <w:rFonts w:ascii="Cambria" w:eastAsia="Times New Roman" w:hAnsi="Cambria" w:cs="Angsana New"/>
      <w:b/>
      <w:bCs/>
      <w:kern w:val="32"/>
      <w:sz w:val="32"/>
      <w:szCs w:val="40"/>
    </w:rPr>
  </w:style>
  <w:style w:type="character" w:styleId="af0">
    <w:name w:val="Hyperlink"/>
    <w:rsid w:val="00477A33"/>
    <w:rPr>
      <w:color w:val="0000FF"/>
      <w:u w:val="single"/>
    </w:rPr>
  </w:style>
  <w:style w:type="character" w:customStyle="1" w:styleId="spnmessagetext">
    <w:name w:val="spnmessagetext"/>
    <w:basedOn w:val="a1"/>
    <w:rsid w:val="00477A33"/>
  </w:style>
  <w:style w:type="character" w:customStyle="1" w:styleId="createdate">
    <w:name w:val="createdate"/>
    <w:basedOn w:val="a1"/>
    <w:rsid w:val="00477A33"/>
  </w:style>
  <w:style w:type="paragraph" w:styleId="af1">
    <w:name w:val="Subtitle"/>
    <w:basedOn w:val="a0"/>
    <w:next w:val="a0"/>
    <w:link w:val="af2"/>
    <w:qFormat/>
    <w:rsid w:val="00477A33"/>
    <w:pPr>
      <w:spacing w:after="60"/>
      <w:jc w:val="center"/>
      <w:outlineLvl w:val="1"/>
    </w:pPr>
    <w:rPr>
      <w:rFonts w:ascii="Cambria" w:hAnsi="Cambria"/>
      <w:sz w:val="24"/>
      <w:szCs w:val="30"/>
      <w:lang w:val="x-none" w:eastAsia="x-none"/>
    </w:rPr>
  </w:style>
  <w:style w:type="character" w:customStyle="1" w:styleId="af2">
    <w:name w:val="ชื่อเรื่องรอง อักขระ"/>
    <w:link w:val="af1"/>
    <w:rsid w:val="00477A33"/>
    <w:rPr>
      <w:rFonts w:ascii="Cambria" w:eastAsia="Times New Roman" w:hAnsi="Cambria" w:cs="Angsana New"/>
      <w:sz w:val="24"/>
      <w:szCs w:val="30"/>
    </w:rPr>
  </w:style>
  <w:style w:type="character" w:customStyle="1" w:styleId="70">
    <w:name w:val="หัวเรื่อง 7 อักขระ"/>
    <w:link w:val="7"/>
    <w:rsid w:val="00BB61DB"/>
    <w:rPr>
      <w:rFonts w:ascii="Browallia New" w:eastAsia="Cordia New" w:hAnsi="Browallia New" w:cs="Browallia New"/>
      <w:b/>
      <w:bCs/>
      <w:sz w:val="28"/>
      <w:szCs w:val="28"/>
    </w:rPr>
  </w:style>
  <w:style w:type="paragraph" w:styleId="a">
    <w:name w:val="List Bullet"/>
    <w:basedOn w:val="a0"/>
    <w:uiPriority w:val="99"/>
    <w:unhideWhenUsed/>
    <w:rsid w:val="006B0913"/>
    <w:pPr>
      <w:numPr>
        <w:numId w:val="10"/>
      </w:numPr>
      <w:contextualSpacing/>
    </w:pPr>
    <w:rPr>
      <w:sz w:val="24"/>
    </w:rPr>
  </w:style>
  <w:style w:type="paragraph" w:styleId="af3">
    <w:name w:val="List Paragraph"/>
    <w:basedOn w:val="a0"/>
    <w:uiPriority w:val="34"/>
    <w:qFormat/>
    <w:rsid w:val="00177A1C"/>
    <w:pPr>
      <w:spacing w:after="200" w:line="276" w:lineRule="auto"/>
      <w:ind w:left="720"/>
      <w:contextualSpacing/>
    </w:pPr>
    <w:rPr>
      <w:rFonts w:ascii="Calibri" w:hAnsi="Calibri" w:cs="Cordia New"/>
      <w:sz w:val="22"/>
    </w:rPr>
  </w:style>
  <w:style w:type="paragraph" w:styleId="af4">
    <w:name w:val="Title"/>
    <w:basedOn w:val="a0"/>
    <w:next w:val="a0"/>
    <w:link w:val="af5"/>
    <w:qFormat/>
    <w:rsid w:val="00DF44EE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40"/>
    </w:rPr>
  </w:style>
  <w:style w:type="character" w:customStyle="1" w:styleId="af5">
    <w:name w:val="ชื่อเรื่อง อักขระ"/>
    <w:link w:val="af4"/>
    <w:rsid w:val="00DF44EE"/>
    <w:rPr>
      <w:rFonts w:ascii="Cambria" w:eastAsia="Times New Roman" w:hAnsi="Cambria" w:cs="Angsana New"/>
      <w:b/>
      <w:bCs/>
      <w:kern w:val="28"/>
      <w:sz w:val="32"/>
      <w:szCs w:val="40"/>
    </w:rPr>
  </w:style>
  <w:style w:type="character" w:styleId="af6">
    <w:name w:val="annotation reference"/>
    <w:rsid w:val="00E510F3"/>
    <w:rPr>
      <w:sz w:val="16"/>
      <w:szCs w:val="18"/>
    </w:rPr>
  </w:style>
  <w:style w:type="paragraph" w:styleId="af7">
    <w:name w:val="annotation text"/>
    <w:basedOn w:val="a0"/>
    <w:link w:val="af8"/>
    <w:rsid w:val="00E510F3"/>
    <w:rPr>
      <w:szCs w:val="25"/>
    </w:rPr>
  </w:style>
  <w:style w:type="character" w:customStyle="1" w:styleId="af8">
    <w:name w:val="ข้อความข้อคิดเห็น อักขระ"/>
    <w:link w:val="af7"/>
    <w:rsid w:val="00E510F3"/>
    <w:rPr>
      <w:rFonts w:ascii="Cordia New" w:eastAsia="Cordia New" w:hAnsi="Cordia New"/>
      <w:szCs w:val="25"/>
    </w:rPr>
  </w:style>
  <w:style w:type="paragraph" w:styleId="af9">
    <w:name w:val="annotation subject"/>
    <w:basedOn w:val="af7"/>
    <w:next w:val="af7"/>
    <w:link w:val="afa"/>
    <w:rsid w:val="00E510F3"/>
    <w:rPr>
      <w:b/>
      <w:bCs/>
    </w:rPr>
  </w:style>
  <w:style w:type="character" w:customStyle="1" w:styleId="afa">
    <w:name w:val="ชื่อเรื่องของข้อคิดเห็น อักขระ"/>
    <w:link w:val="af9"/>
    <w:rsid w:val="00E510F3"/>
    <w:rPr>
      <w:rFonts w:ascii="Cordia New" w:eastAsia="Cordia New" w:hAnsi="Cordia New"/>
      <w:b/>
      <w:bCs/>
      <w:szCs w:val="25"/>
    </w:rPr>
  </w:style>
  <w:style w:type="character" w:customStyle="1" w:styleId="Bodytext">
    <w:name w:val="Body text_"/>
    <w:link w:val="3"/>
    <w:rsid w:val="00A0225F"/>
    <w:rPr>
      <w:rFonts w:ascii="Angsana New" w:eastAsia="Angsana New" w:hAnsi="Angsana New"/>
      <w:sz w:val="31"/>
      <w:szCs w:val="31"/>
      <w:shd w:val="clear" w:color="auto" w:fill="FFFFFF"/>
    </w:rPr>
  </w:style>
  <w:style w:type="character" w:customStyle="1" w:styleId="Bodytext10pt">
    <w:name w:val="Body text + 10 pt"/>
    <w:rsid w:val="00A0225F"/>
    <w:rPr>
      <w:rFonts w:ascii="Angsana New" w:eastAsia="Angsana New" w:hAnsi="Angsana New"/>
      <w:color w:val="000000"/>
      <w:spacing w:val="0"/>
      <w:w w:val="100"/>
      <w:position w:val="0"/>
      <w:sz w:val="20"/>
      <w:szCs w:val="20"/>
      <w:shd w:val="clear" w:color="auto" w:fill="FFFFFF"/>
      <w:lang w:val="th-TH"/>
    </w:rPr>
  </w:style>
  <w:style w:type="paragraph" w:customStyle="1" w:styleId="3">
    <w:name w:val="เนื้อความ3"/>
    <w:basedOn w:val="a0"/>
    <w:link w:val="Bodytext"/>
    <w:rsid w:val="00A0225F"/>
    <w:pPr>
      <w:widowControl w:val="0"/>
      <w:shd w:val="clear" w:color="auto" w:fill="FFFFFF"/>
      <w:spacing w:before="240" w:line="398" w:lineRule="exact"/>
      <w:ind w:firstLine="821"/>
    </w:pPr>
    <w:rPr>
      <w:rFonts w:ascii="Angsana New" w:eastAsia="Angsana New" w:hAnsi="Angsana New"/>
      <w:sz w:val="31"/>
      <w:szCs w:val="31"/>
    </w:rPr>
  </w:style>
  <w:style w:type="character" w:customStyle="1" w:styleId="maintitle">
    <w:name w:val="maintitle"/>
    <w:rsid w:val="00D44AA4"/>
  </w:style>
  <w:style w:type="paragraph" w:styleId="afb">
    <w:name w:val="Bibliography"/>
    <w:basedOn w:val="a0"/>
    <w:next w:val="a0"/>
    <w:uiPriority w:val="37"/>
    <w:unhideWhenUsed/>
    <w:rsid w:val="00E50F0C"/>
    <w:pPr>
      <w:spacing w:after="200" w:line="276" w:lineRule="auto"/>
    </w:pPr>
    <w:rPr>
      <w:rFonts w:ascii="Calibri" w:eastAsia="Calibri" w:hAnsi="Calibri"/>
      <w:sz w:val="22"/>
    </w:rPr>
  </w:style>
  <w:style w:type="character" w:customStyle="1" w:styleId="link31">
    <w:name w:val="link31"/>
    <w:rsid w:val="008D3749"/>
    <w:rPr>
      <w:rFonts w:cs="AngsanaUPC" w:hint="cs"/>
      <w:b w:val="0"/>
      <w:bCs w:val="0"/>
      <w:strike w:val="0"/>
      <w:dstrike w:val="0"/>
      <w:color w:val="336600"/>
      <w:sz w:val="30"/>
      <w:szCs w:val="30"/>
      <w:u w:val="none"/>
      <w:effect w:val="none"/>
    </w:rPr>
  </w:style>
  <w:style w:type="character" w:customStyle="1" w:styleId="af">
    <w:name w:val="ไม่มีการเว้นระยะห่าง อักขระ"/>
    <w:link w:val="ae"/>
    <w:uiPriority w:val="1"/>
    <w:rsid w:val="00DC3317"/>
    <w:rPr>
      <w:rFonts w:ascii="Calibri" w:eastAsia="Calibri" w:hAnsi="Calibri"/>
      <w:sz w:val="22"/>
      <w:szCs w:val="28"/>
    </w:rPr>
  </w:style>
  <w:style w:type="character" w:customStyle="1" w:styleId="apple-converted-space">
    <w:name w:val="apple-converted-space"/>
    <w:rsid w:val="00EB4BAD"/>
  </w:style>
  <w:style w:type="character" w:styleId="afc">
    <w:name w:val="Emphasis"/>
    <w:uiPriority w:val="20"/>
    <w:qFormat/>
    <w:rsid w:val="00EB4BAD"/>
    <w:rPr>
      <w:i/>
      <w:iCs/>
    </w:rPr>
  </w:style>
  <w:style w:type="character" w:customStyle="1" w:styleId="UnresolvedMention1">
    <w:name w:val="Unresolved Mention1"/>
    <w:uiPriority w:val="99"/>
    <w:semiHidden/>
    <w:unhideWhenUsed/>
    <w:rsid w:val="009B17FA"/>
    <w:rPr>
      <w:color w:val="605E5C"/>
      <w:shd w:val="clear" w:color="auto" w:fill="E1DFDD"/>
    </w:rPr>
  </w:style>
  <w:style w:type="character" w:customStyle="1" w:styleId="a8">
    <w:name w:val="ท้ายกระดาษ อักขระ"/>
    <w:basedOn w:val="a1"/>
    <w:link w:val="a7"/>
    <w:rsid w:val="00B3774A"/>
    <w:rPr>
      <w:rFonts w:cs="Cordia New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Bullet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4937EF"/>
  </w:style>
  <w:style w:type="paragraph" w:styleId="1">
    <w:name w:val="heading 1"/>
    <w:basedOn w:val="a0"/>
    <w:next w:val="a0"/>
    <w:link w:val="10"/>
    <w:qFormat/>
    <w:rsid w:val="00477A3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40"/>
      <w:lang w:val="x-none" w:eastAsia="x-none"/>
    </w:rPr>
  </w:style>
  <w:style w:type="paragraph" w:styleId="4">
    <w:name w:val="heading 4"/>
    <w:basedOn w:val="a0"/>
    <w:next w:val="a0"/>
    <w:qFormat/>
    <w:rsid w:val="004937EF"/>
    <w:pPr>
      <w:keepNext/>
      <w:jc w:val="center"/>
      <w:outlineLvl w:val="3"/>
    </w:pPr>
    <w:rPr>
      <w:rFonts w:ascii="Browallia New" w:hAnsi="Browallia New" w:cs="Browallia New"/>
      <w:b/>
      <w:bCs/>
      <w:sz w:val="32"/>
      <w:szCs w:val="32"/>
    </w:rPr>
  </w:style>
  <w:style w:type="paragraph" w:styleId="5">
    <w:name w:val="heading 5"/>
    <w:basedOn w:val="a0"/>
    <w:next w:val="a0"/>
    <w:qFormat/>
    <w:rsid w:val="004937EF"/>
    <w:pPr>
      <w:keepNext/>
      <w:ind w:firstLine="720"/>
      <w:outlineLvl w:val="4"/>
    </w:pPr>
    <w:rPr>
      <w:rFonts w:ascii="Browallia New" w:hAnsi="Browallia New" w:cs="Browallia New"/>
      <w:b/>
      <w:bCs/>
      <w:sz w:val="32"/>
      <w:szCs w:val="32"/>
    </w:rPr>
  </w:style>
  <w:style w:type="paragraph" w:styleId="6">
    <w:name w:val="heading 6"/>
    <w:basedOn w:val="a0"/>
    <w:next w:val="a0"/>
    <w:qFormat/>
    <w:rsid w:val="004937EF"/>
    <w:pPr>
      <w:keepNext/>
      <w:outlineLvl w:val="5"/>
    </w:pPr>
    <w:rPr>
      <w:rFonts w:ascii="Browallia New" w:hAnsi="Browallia New" w:cs="Browallia New"/>
      <w:b/>
      <w:bCs/>
      <w:sz w:val="30"/>
      <w:szCs w:val="30"/>
    </w:rPr>
  </w:style>
  <w:style w:type="paragraph" w:styleId="7">
    <w:name w:val="heading 7"/>
    <w:basedOn w:val="a0"/>
    <w:next w:val="a0"/>
    <w:link w:val="70"/>
    <w:qFormat/>
    <w:rsid w:val="004937EF"/>
    <w:pPr>
      <w:keepNext/>
      <w:ind w:left="720"/>
      <w:outlineLvl w:val="6"/>
    </w:pPr>
    <w:rPr>
      <w:rFonts w:ascii="Browallia New" w:hAnsi="Browallia New"/>
      <w:b/>
      <w:bCs/>
      <w:lang w:val="x-none" w:eastAsia="x-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rsid w:val="004937EF"/>
    <w:pPr>
      <w:tabs>
        <w:tab w:val="center" w:pos="4320"/>
        <w:tab w:val="right" w:pos="8640"/>
      </w:tabs>
    </w:pPr>
    <w:rPr>
      <w:lang w:val="x-none" w:eastAsia="x-none"/>
    </w:rPr>
  </w:style>
  <w:style w:type="paragraph" w:styleId="a6">
    <w:name w:val="Body Text"/>
    <w:basedOn w:val="a0"/>
    <w:rsid w:val="004937EF"/>
    <w:pPr>
      <w:ind w:right="-115"/>
    </w:pPr>
    <w:rPr>
      <w:rFonts w:ascii="FreesiaUPC" w:hAnsi="FreesiaUPC" w:cs="FreesiaUPC"/>
    </w:rPr>
  </w:style>
  <w:style w:type="paragraph" w:styleId="a7">
    <w:name w:val="footer"/>
    <w:basedOn w:val="a0"/>
    <w:link w:val="a8"/>
    <w:rsid w:val="004937EF"/>
    <w:pPr>
      <w:tabs>
        <w:tab w:val="center" w:pos="4153"/>
        <w:tab w:val="right" w:pos="8306"/>
      </w:tabs>
    </w:pPr>
    <w:rPr>
      <w:rFonts w:cs="Cordia New"/>
      <w:szCs w:val="32"/>
    </w:rPr>
  </w:style>
  <w:style w:type="character" w:styleId="a9">
    <w:name w:val="Strong"/>
    <w:uiPriority w:val="22"/>
    <w:qFormat/>
    <w:rsid w:val="0063727E"/>
    <w:rPr>
      <w:b/>
      <w:bCs/>
    </w:rPr>
  </w:style>
  <w:style w:type="character" w:styleId="aa">
    <w:name w:val="page number"/>
    <w:basedOn w:val="a1"/>
    <w:rsid w:val="001873E7"/>
  </w:style>
  <w:style w:type="table" w:styleId="ab">
    <w:name w:val="Table Grid"/>
    <w:basedOn w:val="a2"/>
    <w:rsid w:val="00CD555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5">
    <w:name w:val="หัวกระดาษ อักขระ"/>
    <w:link w:val="a4"/>
    <w:uiPriority w:val="99"/>
    <w:rsid w:val="00F63AE5"/>
    <w:rPr>
      <w:rFonts w:ascii="Cordia New" w:eastAsia="Cordia New" w:hAnsi="Cordia New"/>
      <w:sz w:val="28"/>
      <w:szCs w:val="28"/>
    </w:rPr>
  </w:style>
  <w:style w:type="paragraph" w:styleId="ac">
    <w:name w:val="Balloon Text"/>
    <w:basedOn w:val="a0"/>
    <w:link w:val="ad"/>
    <w:rsid w:val="00F63AE5"/>
    <w:rPr>
      <w:rFonts w:ascii="Tahoma" w:hAnsi="Tahoma"/>
      <w:sz w:val="16"/>
      <w:lang w:val="x-none" w:eastAsia="x-none"/>
    </w:rPr>
  </w:style>
  <w:style w:type="character" w:customStyle="1" w:styleId="ad">
    <w:name w:val="ข้อความบอลลูน อักขระ"/>
    <w:link w:val="ac"/>
    <w:rsid w:val="00F63AE5"/>
    <w:rPr>
      <w:rFonts w:ascii="Tahoma" w:eastAsia="Cordia New" w:hAnsi="Tahoma"/>
      <w:sz w:val="16"/>
    </w:rPr>
  </w:style>
  <w:style w:type="paragraph" w:customStyle="1" w:styleId="11">
    <w:name w:val="......... 1"/>
    <w:basedOn w:val="a0"/>
    <w:next w:val="a0"/>
    <w:uiPriority w:val="99"/>
    <w:rsid w:val="00F63AE5"/>
    <w:pPr>
      <w:autoSpaceDE w:val="0"/>
      <w:autoSpaceDN w:val="0"/>
      <w:adjustRightInd w:val="0"/>
    </w:pPr>
    <w:rPr>
      <w:rFonts w:ascii="Browallia New" w:eastAsia="SimSun" w:hAnsi="Browallia New" w:cs="Browallia New"/>
      <w:sz w:val="24"/>
      <w:szCs w:val="24"/>
    </w:rPr>
  </w:style>
  <w:style w:type="paragraph" w:styleId="ae">
    <w:name w:val="No Spacing"/>
    <w:link w:val="af"/>
    <w:uiPriority w:val="1"/>
    <w:qFormat/>
    <w:rsid w:val="00004C36"/>
    <w:rPr>
      <w:rFonts w:ascii="Calibri" w:eastAsia="Calibri" w:hAnsi="Calibri"/>
      <w:sz w:val="22"/>
      <w:szCs w:val="28"/>
    </w:rPr>
  </w:style>
  <w:style w:type="paragraph" w:customStyle="1" w:styleId="Default">
    <w:name w:val="Default"/>
    <w:rsid w:val="00C75D71"/>
    <w:pPr>
      <w:autoSpaceDE w:val="0"/>
      <w:autoSpaceDN w:val="0"/>
      <w:adjustRightInd w:val="0"/>
    </w:pPr>
    <w:rPr>
      <w:rFonts w:ascii="TH SarabunPSK" w:eastAsia="Calibri" w:hAnsi="TH SarabunPSK" w:cs="TH SarabunPSK"/>
      <w:color w:val="000000"/>
      <w:sz w:val="24"/>
      <w:szCs w:val="24"/>
    </w:rPr>
  </w:style>
  <w:style w:type="character" w:customStyle="1" w:styleId="10">
    <w:name w:val="หัวเรื่อง 1 อักขระ"/>
    <w:link w:val="1"/>
    <w:rsid w:val="00477A33"/>
    <w:rPr>
      <w:rFonts w:ascii="Cambria" w:eastAsia="Times New Roman" w:hAnsi="Cambria" w:cs="Angsana New"/>
      <w:b/>
      <w:bCs/>
      <w:kern w:val="32"/>
      <w:sz w:val="32"/>
      <w:szCs w:val="40"/>
    </w:rPr>
  </w:style>
  <w:style w:type="character" w:styleId="af0">
    <w:name w:val="Hyperlink"/>
    <w:rsid w:val="00477A33"/>
    <w:rPr>
      <w:color w:val="0000FF"/>
      <w:u w:val="single"/>
    </w:rPr>
  </w:style>
  <w:style w:type="character" w:customStyle="1" w:styleId="spnmessagetext">
    <w:name w:val="spnmessagetext"/>
    <w:basedOn w:val="a1"/>
    <w:rsid w:val="00477A33"/>
  </w:style>
  <w:style w:type="character" w:customStyle="1" w:styleId="createdate">
    <w:name w:val="createdate"/>
    <w:basedOn w:val="a1"/>
    <w:rsid w:val="00477A33"/>
  </w:style>
  <w:style w:type="paragraph" w:styleId="af1">
    <w:name w:val="Subtitle"/>
    <w:basedOn w:val="a0"/>
    <w:next w:val="a0"/>
    <w:link w:val="af2"/>
    <w:qFormat/>
    <w:rsid w:val="00477A33"/>
    <w:pPr>
      <w:spacing w:after="60"/>
      <w:jc w:val="center"/>
      <w:outlineLvl w:val="1"/>
    </w:pPr>
    <w:rPr>
      <w:rFonts w:ascii="Cambria" w:hAnsi="Cambria"/>
      <w:sz w:val="24"/>
      <w:szCs w:val="30"/>
      <w:lang w:val="x-none" w:eastAsia="x-none"/>
    </w:rPr>
  </w:style>
  <w:style w:type="character" w:customStyle="1" w:styleId="af2">
    <w:name w:val="ชื่อเรื่องรอง อักขระ"/>
    <w:link w:val="af1"/>
    <w:rsid w:val="00477A33"/>
    <w:rPr>
      <w:rFonts w:ascii="Cambria" w:eastAsia="Times New Roman" w:hAnsi="Cambria" w:cs="Angsana New"/>
      <w:sz w:val="24"/>
      <w:szCs w:val="30"/>
    </w:rPr>
  </w:style>
  <w:style w:type="character" w:customStyle="1" w:styleId="70">
    <w:name w:val="หัวเรื่อง 7 อักขระ"/>
    <w:link w:val="7"/>
    <w:rsid w:val="00BB61DB"/>
    <w:rPr>
      <w:rFonts w:ascii="Browallia New" w:eastAsia="Cordia New" w:hAnsi="Browallia New" w:cs="Browallia New"/>
      <w:b/>
      <w:bCs/>
      <w:sz w:val="28"/>
      <w:szCs w:val="28"/>
    </w:rPr>
  </w:style>
  <w:style w:type="paragraph" w:styleId="a">
    <w:name w:val="List Bullet"/>
    <w:basedOn w:val="a0"/>
    <w:uiPriority w:val="99"/>
    <w:unhideWhenUsed/>
    <w:rsid w:val="006B0913"/>
    <w:pPr>
      <w:numPr>
        <w:numId w:val="10"/>
      </w:numPr>
      <w:contextualSpacing/>
    </w:pPr>
    <w:rPr>
      <w:sz w:val="24"/>
    </w:rPr>
  </w:style>
  <w:style w:type="paragraph" w:styleId="af3">
    <w:name w:val="List Paragraph"/>
    <w:basedOn w:val="a0"/>
    <w:uiPriority w:val="34"/>
    <w:qFormat/>
    <w:rsid w:val="00177A1C"/>
    <w:pPr>
      <w:spacing w:after="200" w:line="276" w:lineRule="auto"/>
      <w:ind w:left="720"/>
      <w:contextualSpacing/>
    </w:pPr>
    <w:rPr>
      <w:rFonts w:ascii="Calibri" w:hAnsi="Calibri" w:cs="Cordia New"/>
      <w:sz w:val="22"/>
    </w:rPr>
  </w:style>
  <w:style w:type="paragraph" w:styleId="af4">
    <w:name w:val="Title"/>
    <w:basedOn w:val="a0"/>
    <w:next w:val="a0"/>
    <w:link w:val="af5"/>
    <w:qFormat/>
    <w:rsid w:val="00DF44EE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40"/>
    </w:rPr>
  </w:style>
  <w:style w:type="character" w:customStyle="1" w:styleId="af5">
    <w:name w:val="ชื่อเรื่อง อักขระ"/>
    <w:link w:val="af4"/>
    <w:rsid w:val="00DF44EE"/>
    <w:rPr>
      <w:rFonts w:ascii="Cambria" w:eastAsia="Times New Roman" w:hAnsi="Cambria" w:cs="Angsana New"/>
      <w:b/>
      <w:bCs/>
      <w:kern w:val="28"/>
      <w:sz w:val="32"/>
      <w:szCs w:val="40"/>
    </w:rPr>
  </w:style>
  <w:style w:type="character" w:styleId="af6">
    <w:name w:val="annotation reference"/>
    <w:rsid w:val="00E510F3"/>
    <w:rPr>
      <w:sz w:val="16"/>
      <w:szCs w:val="18"/>
    </w:rPr>
  </w:style>
  <w:style w:type="paragraph" w:styleId="af7">
    <w:name w:val="annotation text"/>
    <w:basedOn w:val="a0"/>
    <w:link w:val="af8"/>
    <w:rsid w:val="00E510F3"/>
    <w:rPr>
      <w:szCs w:val="25"/>
    </w:rPr>
  </w:style>
  <w:style w:type="character" w:customStyle="1" w:styleId="af8">
    <w:name w:val="ข้อความข้อคิดเห็น อักขระ"/>
    <w:link w:val="af7"/>
    <w:rsid w:val="00E510F3"/>
    <w:rPr>
      <w:rFonts w:ascii="Cordia New" w:eastAsia="Cordia New" w:hAnsi="Cordia New"/>
      <w:szCs w:val="25"/>
    </w:rPr>
  </w:style>
  <w:style w:type="paragraph" w:styleId="af9">
    <w:name w:val="annotation subject"/>
    <w:basedOn w:val="af7"/>
    <w:next w:val="af7"/>
    <w:link w:val="afa"/>
    <w:rsid w:val="00E510F3"/>
    <w:rPr>
      <w:b/>
      <w:bCs/>
    </w:rPr>
  </w:style>
  <w:style w:type="character" w:customStyle="1" w:styleId="afa">
    <w:name w:val="ชื่อเรื่องของข้อคิดเห็น อักขระ"/>
    <w:link w:val="af9"/>
    <w:rsid w:val="00E510F3"/>
    <w:rPr>
      <w:rFonts w:ascii="Cordia New" w:eastAsia="Cordia New" w:hAnsi="Cordia New"/>
      <w:b/>
      <w:bCs/>
      <w:szCs w:val="25"/>
    </w:rPr>
  </w:style>
  <w:style w:type="character" w:customStyle="1" w:styleId="Bodytext">
    <w:name w:val="Body text_"/>
    <w:link w:val="3"/>
    <w:rsid w:val="00A0225F"/>
    <w:rPr>
      <w:rFonts w:ascii="Angsana New" w:eastAsia="Angsana New" w:hAnsi="Angsana New"/>
      <w:sz w:val="31"/>
      <w:szCs w:val="31"/>
      <w:shd w:val="clear" w:color="auto" w:fill="FFFFFF"/>
    </w:rPr>
  </w:style>
  <w:style w:type="character" w:customStyle="1" w:styleId="Bodytext10pt">
    <w:name w:val="Body text + 10 pt"/>
    <w:rsid w:val="00A0225F"/>
    <w:rPr>
      <w:rFonts w:ascii="Angsana New" w:eastAsia="Angsana New" w:hAnsi="Angsana New"/>
      <w:color w:val="000000"/>
      <w:spacing w:val="0"/>
      <w:w w:val="100"/>
      <w:position w:val="0"/>
      <w:sz w:val="20"/>
      <w:szCs w:val="20"/>
      <w:shd w:val="clear" w:color="auto" w:fill="FFFFFF"/>
      <w:lang w:val="th-TH"/>
    </w:rPr>
  </w:style>
  <w:style w:type="paragraph" w:customStyle="1" w:styleId="3">
    <w:name w:val="เนื้อความ3"/>
    <w:basedOn w:val="a0"/>
    <w:link w:val="Bodytext"/>
    <w:rsid w:val="00A0225F"/>
    <w:pPr>
      <w:widowControl w:val="0"/>
      <w:shd w:val="clear" w:color="auto" w:fill="FFFFFF"/>
      <w:spacing w:before="240" w:line="398" w:lineRule="exact"/>
      <w:ind w:firstLine="821"/>
    </w:pPr>
    <w:rPr>
      <w:rFonts w:ascii="Angsana New" w:eastAsia="Angsana New" w:hAnsi="Angsana New"/>
      <w:sz w:val="31"/>
      <w:szCs w:val="31"/>
    </w:rPr>
  </w:style>
  <w:style w:type="character" w:customStyle="1" w:styleId="maintitle">
    <w:name w:val="maintitle"/>
    <w:rsid w:val="00D44AA4"/>
  </w:style>
  <w:style w:type="paragraph" w:styleId="afb">
    <w:name w:val="Bibliography"/>
    <w:basedOn w:val="a0"/>
    <w:next w:val="a0"/>
    <w:uiPriority w:val="37"/>
    <w:unhideWhenUsed/>
    <w:rsid w:val="00E50F0C"/>
    <w:pPr>
      <w:spacing w:after="200" w:line="276" w:lineRule="auto"/>
    </w:pPr>
    <w:rPr>
      <w:rFonts w:ascii="Calibri" w:eastAsia="Calibri" w:hAnsi="Calibri"/>
      <w:sz w:val="22"/>
    </w:rPr>
  </w:style>
  <w:style w:type="character" w:customStyle="1" w:styleId="link31">
    <w:name w:val="link31"/>
    <w:rsid w:val="008D3749"/>
    <w:rPr>
      <w:rFonts w:cs="AngsanaUPC" w:hint="cs"/>
      <w:b w:val="0"/>
      <w:bCs w:val="0"/>
      <w:strike w:val="0"/>
      <w:dstrike w:val="0"/>
      <w:color w:val="336600"/>
      <w:sz w:val="30"/>
      <w:szCs w:val="30"/>
      <w:u w:val="none"/>
      <w:effect w:val="none"/>
    </w:rPr>
  </w:style>
  <w:style w:type="character" w:customStyle="1" w:styleId="af">
    <w:name w:val="ไม่มีการเว้นระยะห่าง อักขระ"/>
    <w:link w:val="ae"/>
    <w:uiPriority w:val="1"/>
    <w:rsid w:val="00DC3317"/>
    <w:rPr>
      <w:rFonts w:ascii="Calibri" w:eastAsia="Calibri" w:hAnsi="Calibri"/>
      <w:sz w:val="22"/>
      <w:szCs w:val="28"/>
    </w:rPr>
  </w:style>
  <w:style w:type="character" w:customStyle="1" w:styleId="apple-converted-space">
    <w:name w:val="apple-converted-space"/>
    <w:rsid w:val="00EB4BAD"/>
  </w:style>
  <w:style w:type="character" w:styleId="afc">
    <w:name w:val="Emphasis"/>
    <w:uiPriority w:val="20"/>
    <w:qFormat/>
    <w:rsid w:val="00EB4BAD"/>
    <w:rPr>
      <w:i/>
      <w:iCs/>
    </w:rPr>
  </w:style>
  <w:style w:type="character" w:customStyle="1" w:styleId="UnresolvedMention1">
    <w:name w:val="Unresolved Mention1"/>
    <w:uiPriority w:val="99"/>
    <w:semiHidden/>
    <w:unhideWhenUsed/>
    <w:rsid w:val="009B17FA"/>
    <w:rPr>
      <w:color w:val="605E5C"/>
      <w:shd w:val="clear" w:color="auto" w:fill="E1DFDD"/>
    </w:rPr>
  </w:style>
  <w:style w:type="character" w:customStyle="1" w:styleId="a8">
    <w:name w:val="ท้ายกระดาษ อักขระ"/>
    <w:basedOn w:val="a1"/>
    <w:link w:val="a7"/>
    <w:rsid w:val="00B3774A"/>
    <w:rPr>
      <w:rFonts w:cs="Cordia New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1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569EE7-BAC3-486D-8625-CF138127C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1</Words>
  <Characters>2686</Characters>
  <Application>Microsoft Office Word</Application>
  <DocSecurity>0</DocSecurity>
  <Lines>22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151</CharactersWithSpaces>
  <SharedDoc>false</SharedDoc>
  <HLinks>
    <vt:vector size="6" baseType="variant">
      <vt:variant>
        <vt:i4>3932266</vt:i4>
      </vt:variant>
      <vt:variant>
        <vt:i4>6</vt:i4>
      </vt:variant>
      <vt:variant>
        <vt:i4>0</vt:i4>
      </vt:variant>
      <vt:variant>
        <vt:i4>5</vt:i4>
      </vt:variant>
      <vt:variant>
        <vt:lpwstr>https://drive.google.com/file/d/1s-tvSan9LHnDWbfbs4t8vIeqWAJw4ekj/vie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4-28T03:15:00Z</dcterms:created>
  <dcterms:modified xsi:type="dcterms:W3CDTF">2026-05-12T01:47:00Z</dcterms:modified>
</cp:coreProperties>
</file>